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78137" w14:textId="55CDC9C5" w:rsidR="000104A3" w:rsidRPr="00471481" w:rsidRDefault="00953BD0" w:rsidP="005B7A0C">
      <w:pPr>
        <w:spacing w:line="240" w:lineRule="auto"/>
        <w:jc w:val="center"/>
        <w:rPr>
          <w:rFonts w:ascii="Arial" w:hAnsi="Arial" w:cs="Arial"/>
          <w:b/>
          <w:i/>
        </w:rPr>
      </w:pPr>
      <w:r>
        <w:rPr>
          <w:rFonts w:ascii="Arial" w:hAnsi="Arial" w:cs="Arial"/>
          <w:b/>
          <w:i/>
        </w:rPr>
        <w:t xml:space="preserve"> </w:t>
      </w:r>
    </w:p>
    <w:p w14:paraId="25EBB648" w14:textId="5BBF3366" w:rsidR="00E6078F" w:rsidRPr="00A47C70" w:rsidRDefault="00E6078F" w:rsidP="005B7A0C">
      <w:pPr>
        <w:tabs>
          <w:tab w:val="center" w:pos="5400"/>
          <w:tab w:val="left" w:pos="8535"/>
        </w:tabs>
        <w:spacing w:line="240" w:lineRule="auto"/>
        <w:jc w:val="center"/>
        <w:rPr>
          <w:rFonts w:ascii="Palatino Linotype" w:hAnsi="Palatino Linotype" w:cs="Arial"/>
          <w:b/>
          <w:i/>
        </w:rPr>
      </w:pPr>
      <w:r>
        <w:rPr>
          <w:rFonts w:ascii="Palatino Linotype" w:hAnsi="Palatino Linotype"/>
          <w:b/>
          <w:bCs/>
          <w:i/>
          <w:iCs/>
        </w:rPr>
        <w:t>Crash Bandicoot™ 4: It’s About Time</w:t>
      </w:r>
    </w:p>
    <w:p w14:paraId="4B696F89" w14:textId="01DE2BE2" w:rsidR="00391D8A" w:rsidRDefault="00391D8A" w:rsidP="003215C1">
      <w:pPr>
        <w:spacing w:line="240" w:lineRule="auto"/>
        <w:jc w:val="center"/>
        <w:rPr>
          <w:rFonts w:ascii="Palatino Linotype" w:hAnsi="Palatino Linotype" w:cs="Arial"/>
          <w:i/>
        </w:rPr>
      </w:pPr>
      <w:r w:rsidRPr="00A47C70">
        <w:rPr>
          <w:rFonts w:ascii="Palatino Linotype" w:hAnsi="Palatino Linotype" w:cs="Arial"/>
          <w:b/>
        </w:rPr>
        <w:t>FACT SHEET</w:t>
      </w:r>
    </w:p>
    <w:p w14:paraId="6745560F" w14:textId="77777777" w:rsidR="002D4F33" w:rsidRPr="00A47C70" w:rsidRDefault="002D4F33" w:rsidP="00391D8A">
      <w:pPr>
        <w:spacing w:line="240" w:lineRule="auto"/>
        <w:jc w:val="center"/>
        <w:rPr>
          <w:rFonts w:ascii="Palatino Linotype" w:hAnsi="Palatino Linotype" w:cs="Arial"/>
        </w:rPr>
      </w:pPr>
    </w:p>
    <w:p w14:paraId="26E8B8CE" w14:textId="77777777" w:rsidR="00391D8A" w:rsidRPr="00A47C70" w:rsidRDefault="00391D8A" w:rsidP="00391D8A">
      <w:pPr>
        <w:rPr>
          <w:rFonts w:ascii="Palatino Linotype" w:hAnsi="Palatino Linotype" w:cs="Arial"/>
          <w:b/>
          <w:bCs/>
          <w:u w:val="single"/>
        </w:rPr>
      </w:pPr>
      <w:r w:rsidRPr="00A47C70">
        <w:rPr>
          <w:rFonts w:ascii="Palatino Linotype" w:hAnsi="Palatino Linotype" w:cs="Arial"/>
          <w:b/>
          <w:bCs/>
          <w:u w:val="single"/>
        </w:rPr>
        <w:t>PRODUCT DESCRIPTION:</w:t>
      </w:r>
    </w:p>
    <w:p w14:paraId="1E125CA1" w14:textId="14CD8EBA" w:rsidR="008F4704" w:rsidRDefault="00961342" w:rsidP="00170D84">
      <w:pPr>
        <w:spacing w:line="240" w:lineRule="auto"/>
        <w:jc w:val="both"/>
        <w:rPr>
          <w:rFonts w:ascii="Palatino Linotype" w:hAnsi="Palatino Linotype"/>
        </w:rPr>
      </w:pPr>
      <w:r w:rsidRPr="00B02109">
        <w:rPr>
          <w:rFonts w:ascii="Palatino Linotype" w:hAnsi="Palatino Linotype"/>
        </w:rPr>
        <w:t xml:space="preserve">Bandicoots get ready </w:t>
      </w:r>
      <w:proofErr w:type="spellStart"/>
      <w:r w:rsidRPr="00B02109">
        <w:rPr>
          <w:rFonts w:ascii="Palatino Linotype" w:hAnsi="Palatino Linotype"/>
        </w:rPr>
        <w:t>fur</w:t>
      </w:r>
      <w:proofErr w:type="spellEnd"/>
      <w:r w:rsidRPr="00B02109">
        <w:rPr>
          <w:rFonts w:ascii="Palatino Linotype" w:hAnsi="Palatino Linotype"/>
        </w:rPr>
        <w:t xml:space="preserve"> </w:t>
      </w:r>
      <w:proofErr w:type="gramStart"/>
      <w:r w:rsidRPr="00B02109">
        <w:rPr>
          <w:rFonts w:ascii="Palatino Linotype" w:hAnsi="Palatino Linotype"/>
        </w:rPr>
        <w:t>it,</w:t>
      </w:r>
      <w:proofErr w:type="gramEnd"/>
      <w:r w:rsidRPr="00B02109">
        <w:rPr>
          <w:rFonts w:ascii="Palatino Linotype" w:hAnsi="Palatino Linotype"/>
        </w:rPr>
        <w:t xml:space="preserve"> Crash is</w:t>
      </w:r>
      <w:r w:rsidR="008B008A">
        <w:rPr>
          <w:rFonts w:ascii="Palatino Linotype" w:hAnsi="Palatino Linotype"/>
        </w:rPr>
        <w:t xml:space="preserve"> moving 4</w:t>
      </w:r>
      <w:r w:rsidR="006E2662">
        <w:rPr>
          <w:rFonts w:ascii="Palatino Linotype" w:hAnsi="Palatino Linotype"/>
        </w:rPr>
        <w:t>-</w:t>
      </w:r>
      <w:r w:rsidR="008B008A">
        <w:rPr>
          <w:rFonts w:ascii="Palatino Linotype" w:hAnsi="Palatino Linotype"/>
        </w:rPr>
        <w:t>ward into</w:t>
      </w:r>
      <w:r w:rsidRPr="00B02109">
        <w:rPr>
          <w:rFonts w:ascii="Palatino Linotype" w:hAnsi="Palatino Linotype"/>
        </w:rPr>
        <w:t xml:space="preserve"> 2020 with a brand-new game</w:t>
      </w:r>
      <w:r>
        <w:rPr>
          <w:rFonts w:ascii="Palatino Linotype" w:hAnsi="Palatino Linotype"/>
        </w:rPr>
        <w:t xml:space="preserve"> – </w:t>
      </w:r>
      <w:r w:rsidRPr="00BB09AD">
        <w:rPr>
          <w:rFonts w:ascii="Palatino Linotype" w:hAnsi="Palatino Linotype"/>
          <w:b/>
          <w:bCs/>
          <w:i/>
          <w:iCs/>
        </w:rPr>
        <w:t>Crash Bandicoot 4: It’s About Time</w:t>
      </w:r>
      <w:r w:rsidR="003C4C74">
        <w:rPr>
          <w:rFonts w:ascii="Palatino Linotype" w:hAnsi="Palatino Linotype"/>
        </w:rPr>
        <w:t>. N</w:t>
      </w:r>
      <w:r>
        <w:rPr>
          <w:rFonts w:ascii="Palatino Linotype" w:hAnsi="Palatino Linotype"/>
        </w:rPr>
        <w:t>o</w:t>
      </w:r>
      <w:r w:rsidR="00E965A2">
        <w:rPr>
          <w:rFonts w:ascii="Palatino Linotype" w:hAnsi="Palatino Linotype"/>
        </w:rPr>
        <w:t>,</w:t>
      </w:r>
      <w:r>
        <w:rPr>
          <w:rFonts w:ascii="Palatino Linotype" w:hAnsi="Palatino Linotype"/>
        </w:rPr>
        <w:t xml:space="preserve"> literally! </w:t>
      </w:r>
      <w:r w:rsidR="00FD1991" w:rsidRPr="00B02109">
        <w:rPr>
          <w:rFonts w:ascii="Palatino Linotype" w:hAnsi="Palatino Linotype"/>
        </w:rPr>
        <w:t xml:space="preserve">Capturing the spirit of the series that fans know and love, </w:t>
      </w:r>
      <w:r w:rsidR="008F4704">
        <w:rPr>
          <w:rFonts w:ascii="Palatino Linotype" w:hAnsi="Palatino Linotype"/>
        </w:rPr>
        <w:t xml:space="preserve">everyone’s </w:t>
      </w:r>
      <w:r w:rsidR="00FD1991">
        <w:rPr>
          <w:rFonts w:ascii="Palatino Linotype" w:hAnsi="Palatino Linotype"/>
        </w:rPr>
        <w:t>favorite marsupial</w:t>
      </w:r>
      <w:r w:rsidR="008F4704">
        <w:rPr>
          <w:rFonts w:ascii="Palatino Linotype" w:hAnsi="Palatino Linotype"/>
        </w:rPr>
        <w:t>s</w:t>
      </w:r>
      <w:r w:rsidR="008B008A">
        <w:rPr>
          <w:rFonts w:ascii="Palatino Linotype" w:hAnsi="Palatino Linotype"/>
        </w:rPr>
        <w:t xml:space="preserve"> are back and putting a fresh</w:t>
      </w:r>
      <w:r w:rsidR="007F6A7D">
        <w:rPr>
          <w:rFonts w:ascii="Palatino Linotype" w:hAnsi="Palatino Linotype"/>
        </w:rPr>
        <w:t xml:space="preserve"> spin, jump and </w:t>
      </w:r>
      <w:proofErr w:type="spellStart"/>
      <w:r w:rsidR="007F6A7D">
        <w:rPr>
          <w:rFonts w:ascii="Palatino Linotype" w:hAnsi="Palatino Linotype"/>
        </w:rPr>
        <w:t>wump</w:t>
      </w:r>
      <w:proofErr w:type="spellEnd"/>
      <w:r w:rsidR="008B008A">
        <w:rPr>
          <w:rFonts w:ascii="Palatino Linotype" w:hAnsi="Palatino Linotype"/>
        </w:rPr>
        <w:t xml:space="preserve"> on</w:t>
      </w:r>
      <w:r w:rsidR="00FD1991">
        <w:rPr>
          <w:rFonts w:ascii="Palatino Linotype" w:hAnsi="Palatino Linotype"/>
        </w:rPr>
        <w:t xml:space="preserve"> </w:t>
      </w:r>
      <w:r w:rsidR="008F4704">
        <w:rPr>
          <w:rFonts w:ascii="Palatino Linotype" w:hAnsi="Palatino Linotype"/>
        </w:rPr>
        <w:t>conflicts of cosmic proportions, discovering expansive new worlds, unexpected allies, larger-than-life boss battles and powerful new Quantum Masks that must be unite to restore order to the multiverse.</w:t>
      </w:r>
    </w:p>
    <w:p w14:paraId="19F22FE8" w14:textId="77777777" w:rsidR="0083277F" w:rsidRDefault="0083277F" w:rsidP="00170D84">
      <w:pPr>
        <w:spacing w:line="240" w:lineRule="auto"/>
        <w:jc w:val="both"/>
        <w:rPr>
          <w:rFonts w:ascii="Palatino Linotype" w:hAnsi="Palatino Linotype"/>
        </w:rPr>
      </w:pPr>
    </w:p>
    <w:p w14:paraId="4B182E00" w14:textId="2A152A47" w:rsidR="00391D8A" w:rsidRPr="00A47C70" w:rsidRDefault="00391D8A" w:rsidP="00391D8A">
      <w:pPr>
        <w:spacing w:line="240" w:lineRule="auto"/>
        <w:rPr>
          <w:rFonts w:ascii="Palatino Linotype" w:hAnsi="Palatino Linotype" w:cs="Arial"/>
          <w:b/>
          <w:bCs/>
          <w:u w:val="single"/>
        </w:rPr>
      </w:pPr>
      <w:r w:rsidRPr="00A47C70">
        <w:rPr>
          <w:rFonts w:ascii="Palatino Linotype" w:hAnsi="Palatino Linotype" w:cs="Arial"/>
          <w:b/>
          <w:bCs/>
          <w:u w:val="single"/>
        </w:rPr>
        <w:t>KEY FEATURES</w:t>
      </w:r>
      <w:r w:rsidRPr="00A47C70">
        <w:rPr>
          <w:rFonts w:ascii="Palatino Linotype" w:hAnsi="Palatino Linotype" w:cs="Arial"/>
          <w:b/>
          <w:bCs/>
        </w:rPr>
        <w:t>:</w:t>
      </w:r>
    </w:p>
    <w:p w14:paraId="7CE72A57" w14:textId="1A9D56DC" w:rsidR="0088107A" w:rsidRPr="00D152FF" w:rsidRDefault="004C7CA9" w:rsidP="0088107A">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bookmarkStart w:id="0" w:name="_Hlk34390448"/>
      <w:r>
        <w:rPr>
          <w:rFonts w:ascii="Palatino Linotype" w:hAnsi="Palatino Linotype" w:cs="Arial"/>
          <w:b/>
          <w:bCs/>
          <w:color w:val="000000" w:themeColor="text1"/>
          <w:u w:val="single"/>
        </w:rPr>
        <w:t xml:space="preserve">A </w:t>
      </w:r>
      <w:r w:rsidR="00C876B2" w:rsidRPr="00480A66">
        <w:rPr>
          <w:rFonts w:ascii="Palatino Linotype" w:hAnsi="Palatino Linotype" w:cs="Arial"/>
          <w:b/>
          <w:bCs/>
          <w:color w:val="000000" w:themeColor="text1"/>
          <w:u w:val="single"/>
        </w:rPr>
        <w:t>True Sequel</w:t>
      </w:r>
      <w:r w:rsidR="000E7B06">
        <w:rPr>
          <w:rFonts w:ascii="Palatino Linotype" w:hAnsi="Palatino Linotype" w:cs="Arial"/>
          <w:b/>
          <w:bCs/>
          <w:color w:val="000000" w:themeColor="text1"/>
        </w:rPr>
        <w:t xml:space="preserve"> </w:t>
      </w:r>
      <w:r w:rsidR="00C876B2" w:rsidRPr="00480A66">
        <w:rPr>
          <w:rFonts w:ascii="Palatino Linotype" w:hAnsi="Palatino Linotype" w:cs="Arial"/>
          <w:color w:val="000000" w:themeColor="text1"/>
        </w:rPr>
        <w:t xml:space="preserve">– </w:t>
      </w:r>
      <w:r w:rsidR="0088107A" w:rsidRPr="00242458">
        <w:rPr>
          <w:rFonts w:ascii="Palatino Linotype" w:hAnsi="Palatino Linotype" w:cs="Arial"/>
        </w:rPr>
        <w:t xml:space="preserve">Finally. </w:t>
      </w:r>
      <w:r w:rsidR="0088107A" w:rsidRPr="00242458">
        <w:rPr>
          <w:rFonts w:ascii="Palatino Linotype" w:hAnsi="Palatino Linotype" w:cs="Arial"/>
          <w:i/>
          <w:iCs/>
        </w:rPr>
        <w:t xml:space="preserve">Crash Bandicoot 4: It’s About Time </w:t>
      </w:r>
      <w:r w:rsidR="0088107A" w:rsidRPr="00242458">
        <w:rPr>
          <w:rFonts w:ascii="Palatino Linotype" w:hAnsi="Palatino Linotype" w:cs="Arial"/>
        </w:rPr>
        <w:t>is the first original entry in the Crash franchise in more than 10 years and the</w:t>
      </w:r>
      <w:r w:rsidR="00C711C0">
        <w:rPr>
          <w:rFonts w:ascii="Palatino Linotype" w:hAnsi="Palatino Linotype" w:cs="Arial"/>
        </w:rPr>
        <w:t xml:space="preserve"> biggest Crash game </w:t>
      </w:r>
      <w:proofErr w:type="gramStart"/>
      <w:r w:rsidR="00C711C0">
        <w:rPr>
          <w:rFonts w:ascii="Palatino Linotype" w:hAnsi="Palatino Linotype" w:cs="Arial"/>
        </w:rPr>
        <w:t>ever.*</w:t>
      </w:r>
      <w:proofErr w:type="gramEnd"/>
      <w:r w:rsidR="00C711C0">
        <w:rPr>
          <w:rFonts w:ascii="Palatino Linotype" w:hAnsi="Palatino Linotype" w:cs="Arial"/>
        </w:rPr>
        <w:t xml:space="preserve"> This means massive levels, </w:t>
      </w:r>
      <w:proofErr w:type="spellStart"/>
      <w:r w:rsidR="00C711C0">
        <w:rPr>
          <w:rFonts w:ascii="Palatino Linotype" w:hAnsi="Palatino Linotype" w:cs="Arial"/>
        </w:rPr>
        <w:t>badder</w:t>
      </w:r>
      <w:proofErr w:type="spellEnd"/>
      <w:r w:rsidR="00C711C0">
        <w:rPr>
          <w:rFonts w:ascii="Palatino Linotype" w:hAnsi="Palatino Linotype" w:cs="Arial"/>
        </w:rPr>
        <w:t xml:space="preserve"> bosses and more gameplay for players to enjoy.</w:t>
      </w:r>
      <w:r w:rsidR="0088107A" w:rsidRPr="00242458">
        <w:rPr>
          <w:rFonts w:ascii="Palatino Linotype" w:hAnsi="Palatino Linotype" w:cs="Arial"/>
        </w:rPr>
        <w:t xml:space="preserve"> </w:t>
      </w:r>
      <w:r w:rsidR="00D67DEB">
        <w:rPr>
          <w:rFonts w:ascii="Palatino Linotype" w:hAnsi="Palatino Linotype" w:cs="Arial"/>
        </w:rPr>
        <w:t>R</w:t>
      </w:r>
      <w:r w:rsidR="00242458" w:rsidRPr="00242458">
        <w:rPr>
          <w:rFonts w:ascii="Palatino Linotype" w:hAnsi="Palatino Linotype" w:cs="Arial"/>
        </w:rPr>
        <w:t xml:space="preserve">ewinding time back to the end of </w:t>
      </w:r>
      <w:r w:rsidR="0088107A" w:rsidRPr="00242458">
        <w:rPr>
          <w:rFonts w:ascii="Palatino Linotype" w:hAnsi="Palatino Linotype" w:cs="Arial"/>
          <w:i/>
          <w:iCs/>
        </w:rPr>
        <w:t>Crash Bandicoot: Warped</w:t>
      </w:r>
      <w:r w:rsidR="00242458" w:rsidRPr="00242458">
        <w:rPr>
          <w:rFonts w:ascii="Palatino Linotype" w:hAnsi="Palatino Linotype" w:cs="Arial"/>
          <w:i/>
          <w:iCs/>
        </w:rPr>
        <w:t xml:space="preserve">, </w:t>
      </w:r>
      <w:r w:rsidR="005D0E21" w:rsidRPr="00242458">
        <w:rPr>
          <w:rFonts w:ascii="Palatino Linotype" w:hAnsi="Palatino Linotype" w:cs="Arial"/>
          <w:i/>
          <w:iCs/>
        </w:rPr>
        <w:t xml:space="preserve">Crash Bandicoot 4: It’s About Time </w:t>
      </w:r>
      <w:r w:rsidR="005D0E21">
        <w:rPr>
          <w:rFonts w:ascii="Palatino Linotype" w:hAnsi="Palatino Linotype" w:cs="Arial"/>
        </w:rPr>
        <w:t>picks up after</w:t>
      </w:r>
      <w:r w:rsidR="005D0E21" w:rsidRPr="00242458">
        <w:rPr>
          <w:rFonts w:ascii="Palatino Linotype" w:hAnsi="Palatino Linotype" w:cs="Arial"/>
        </w:rPr>
        <w:t xml:space="preserve"> </w:t>
      </w:r>
      <w:r w:rsidR="0088107A" w:rsidRPr="00242458">
        <w:rPr>
          <w:rFonts w:ascii="Palatino Linotype" w:hAnsi="Palatino Linotype" w:cs="Arial"/>
        </w:rPr>
        <w:t xml:space="preserve">Neo Cortex, Dr. N. </w:t>
      </w:r>
      <w:proofErr w:type="spellStart"/>
      <w:r w:rsidR="0088107A" w:rsidRPr="00242458">
        <w:rPr>
          <w:rFonts w:ascii="Palatino Linotype" w:hAnsi="Palatino Linotype" w:cs="Arial"/>
        </w:rPr>
        <w:t>Tropy</w:t>
      </w:r>
      <w:proofErr w:type="spellEnd"/>
      <w:r w:rsidR="0088107A" w:rsidRPr="00242458">
        <w:rPr>
          <w:rFonts w:ascii="Palatino Linotype" w:hAnsi="Palatino Linotype" w:cs="Arial"/>
        </w:rPr>
        <w:t xml:space="preserve"> and </w:t>
      </w:r>
      <w:proofErr w:type="spellStart"/>
      <w:r w:rsidR="0088107A" w:rsidRPr="00242458">
        <w:rPr>
          <w:rFonts w:ascii="Palatino Linotype" w:hAnsi="Palatino Linotype" w:cs="Arial"/>
        </w:rPr>
        <w:t>Uka</w:t>
      </w:r>
      <w:proofErr w:type="spellEnd"/>
      <w:r w:rsidR="0088107A" w:rsidRPr="00242458">
        <w:rPr>
          <w:rFonts w:ascii="Palatino Linotype" w:hAnsi="Palatino Linotype" w:cs="Arial"/>
        </w:rPr>
        <w:t xml:space="preserve"> </w:t>
      </w:r>
      <w:proofErr w:type="spellStart"/>
      <w:r w:rsidR="0088107A" w:rsidRPr="00242458">
        <w:rPr>
          <w:rFonts w:ascii="Palatino Linotype" w:hAnsi="Palatino Linotype" w:cs="Arial"/>
        </w:rPr>
        <w:t>Uka</w:t>
      </w:r>
      <w:proofErr w:type="spellEnd"/>
      <w:r w:rsidR="0088107A" w:rsidRPr="00242458">
        <w:rPr>
          <w:rFonts w:ascii="Palatino Linotype" w:hAnsi="Palatino Linotype" w:cs="Arial"/>
        </w:rPr>
        <w:t xml:space="preserve"> </w:t>
      </w:r>
      <w:r w:rsidR="005D0E21">
        <w:rPr>
          <w:rFonts w:ascii="Palatino Linotype" w:hAnsi="Palatino Linotype" w:cs="Arial"/>
        </w:rPr>
        <w:t xml:space="preserve">were last </w:t>
      </w:r>
      <w:r w:rsidR="0088107A" w:rsidRPr="00242458">
        <w:rPr>
          <w:rFonts w:ascii="Palatino Linotype" w:hAnsi="Palatino Linotype" w:cs="Arial"/>
        </w:rPr>
        <w:t>stranded on a distant planet. After decades of fruitless attempts, the trio finally make their escape, ripping an Evil-Scientist-sized hole in the fabric of space-time in the process. Now all that stands between them and total dominion over the multiverse are two fuzzy marsupials from N. Sanity Island</w:t>
      </w:r>
      <w:r w:rsidR="00024F0C">
        <w:rPr>
          <w:rFonts w:ascii="Palatino Linotype" w:hAnsi="Palatino Linotype" w:cs="Arial"/>
        </w:rPr>
        <w:t>.</w:t>
      </w:r>
    </w:p>
    <w:p w14:paraId="68B55A08" w14:textId="7B9A0E86" w:rsidR="00F96928" w:rsidRPr="00ED1228" w:rsidRDefault="00F96928" w:rsidP="00057BDD">
      <w:pPr>
        <w:pStyle w:val="ListParagraph"/>
        <w:numPr>
          <w:ilvl w:val="0"/>
          <w:numId w:val="1"/>
        </w:numPr>
        <w:spacing w:after="200" w:line="240" w:lineRule="auto"/>
        <w:ind w:right="-36"/>
        <w:contextualSpacing w:val="0"/>
        <w:jc w:val="both"/>
        <w:rPr>
          <w:rFonts w:ascii="Palatino Linotype" w:hAnsi="Palatino Linotype"/>
        </w:rPr>
      </w:pPr>
      <w:bookmarkStart w:id="1" w:name="_Hlk36483524"/>
      <w:r w:rsidRPr="00D152FF">
        <w:rPr>
          <w:rFonts w:ascii="Palatino Linotype" w:hAnsi="Palatino Linotype" w:cs="Arial"/>
          <w:b/>
          <w:bCs/>
          <w:color w:val="000000" w:themeColor="text1"/>
          <w:u w:val="single"/>
        </w:rPr>
        <w:t>Modern Take on a Classic Game</w:t>
      </w:r>
      <w:r w:rsidRPr="00D152FF">
        <w:rPr>
          <w:rFonts w:ascii="Palatino Linotype" w:hAnsi="Palatino Linotype" w:cs="Arial"/>
          <w:b/>
          <w:bCs/>
          <w:color w:val="000000" w:themeColor="text1"/>
        </w:rPr>
        <w:t xml:space="preserve"> </w:t>
      </w:r>
      <w:r w:rsidRPr="00D152FF">
        <w:rPr>
          <w:rFonts w:ascii="Palatino Linotype" w:hAnsi="Palatino Linotype" w:cs="Arial"/>
          <w:color w:val="000000" w:themeColor="text1"/>
        </w:rPr>
        <w:t xml:space="preserve">– </w:t>
      </w:r>
      <w:r w:rsidR="00BA07B0" w:rsidRPr="00D152FF">
        <w:rPr>
          <w:rFonts w:ascii="Palatino Linotype" w:hAnsi="Palatino Linotype"/>
        </w:rPr>
        <w:t>As expected, everything that’s lovingly</w:t>
      </w:r>
      <w:r w:rsidR="00263E7D" w:rsidRPr="00D152FF">
        <w:rPr>
          <w:rFonts w:ascii="Palatino Linotype" w:hAnsi="Palatino Linotype"/>
        </w:rPr>
        <w:t xml:space="preserve"> </w:t>
      </w:r>
      <w:r w:rsidR="00BA07B0" w:rsidRPr="00D152FF">
        <w:rPr>
          <w:rFonts w:ascii="Palatino Linotype" w:hAnsi="Palatino Linotype"/>
        </w:rPr>
        <w:t xml:space="preserve">absurd about previous Crash Bandicoot games has been </w:t>
      </w:r>
      <w:r w:rsidR="00BA07B0" w:rsidRPr="00D152FF">
        <w:rPr>
          <w:rFonts w:ascii="Palatino Linotype" w:hAnsi="Palatino Linotype"/>
          <w:i/>
        </w:rPr>
        <w:t>N.</w:t>
      </w:r>
      <w:r w:rsidR="00A61B12">
        <w:rPr>
          <w:rFonts w:ascii="Palatino Linotype" w:hAnsi="Palatino Linotype"/>
          <w:i/>
        </w:rPr>
        <w:t xml:space="preserve"> </w:t>
      </w:r>
      <w:proofErr w:type="spellStart"/>
      <w:r w:rsidR="00BA07B0" w:rsidRPr="00D152FF">
        <w:rPr>
          <w:rFonts w:ascii="Palatino Linotype" w:hAnsi="Palatino Linotype"/>
        </w:rPr>
        <w:t>tensified</w:t>
      </w:r>
      <w:proofErr w:type="spellEnd"/>
      <w:r w:rsidR="00BA07B0" w:rsidRPr="00D152FF">
        <w:rPr>
          <w:rFonts w:ascii="Palatino Linotype" w:hAnsi="Palatino Linotype"/>
        </w:rPr>
        <w:t xml:space="preserve"> in this action platformer.</w:t>
      </w:r>
      <w:r w:rsidR="00BA07B0" w:rsidRPr="00D152FF">
        <w:rPr>
          <w:rFonts w:ascii="Palatino Linotype" w:hAnsi="Palatino Linotype" w:cs="Arial"/>
          <w:bCs/>
        </w:rPr>
        <w:t xml:space="preserve"> </w:t>
      </w:r>
      <w:r w:rsidR="00C711C0">
        <w:rPr>
          <w:rFonts w:ascii="Palatino Linotype" w:hAnsi="Palatino Linotype" w:cs="Arial"/>
          <w:bCs/>
        </w:rPr>
        <w:t>As the long-awaited sequel to the</w:t>
      </w:r>
      <w:r w:rsidRPr="00D152FF">
        <w:rPr>
          <w:rFonts w:ascii="Palatino Linotype" w:eastAsia="Times New Roman" w:hAnsi="Palatino Linotype"/>
        </w:rPr>
        <w:t xml:space="preserve"> original trilogy, </w:t>
      </w:r>
      <w:r w:rsidRPr="00D152FF">
        <w:rPr>
          <w:rFonts w:ascii="Palatino Linotype" w:eastAsia="Times New Roman" w:hAnsi="Palatino Linotype"/>
          <w:i/>
          <w:iCs/>
        </w:rPr>
        <w:t>Crash Bandicoot 4: It’s About Time</w:t>
      </w:r>
      <w:r w:rsidRPr="00D152FF">
        <w:rPr>
          <w:rFonts w:ascii="Palatino Linotype" w:eastAsia="Times New Roman" w:hAnsi="Palatino Linotype"/>
        </w:rPr>
        <w:t xml:space="preserve"> embodies the precision gameplay we all fell in love with in the </w:t>
      </w:r>
      <w:r w:rsidR="005D0E21" w:rsidRPr="00D152FF">
        <w:rPr>
          <w:rFonts w:ascii="Palatino Linotype" w:eastAsia="Times New Roman" w:hAnsi="Palatino Linotype"/>
        </w:rPr>
        <w:t>‘</w:t>
      </w:r>
      <w:r w:rsidRPr="00D152FF">
        <w:rPr>
          <w:rFonts w:ascii="Palatino Linotype" w:eastAsia="Times New Roman" w:hAnsi="Palatino Linotype"/>
        </w:rPr>
        <w:t>90s while introducing quality of life improvements, visual upgrades, new gameplay mechanics</w:t>
      </w:r>
      <w:r w:rsidR="00263E7D" w:rsidRPr="00D152FF">
        <w:rPr>
          <w:rFonts w:ascii="Palatino Linotype" w:eastAsia="Times New Roman" w:hAnsi="Palatino Linotype"/>
        </w:rPr>
        <w:t xml:space="preserve">, along with </w:t>
      </w:r>
      <w:r w:rsidR="00C421F9" w:rsidRPr="00D152FF">
        <w:rPr>
          <w:rFonts w:ascii="Palatino Linotype" w:eastAsia="Times New Roman" w:hAnsi="Palatino Linotype"/>
        </w:rPr>
        <w:t>M</w:t>
      </w:r>
      <w:r w:rsidRPr="00D152FF">
        <w:rPr>
          <w:rFonts w:ascii="Palatino Linotype" w:eastAsia="Times New Roman" w:hAnsi="Palatino Linotype"/>
        </w:rPr>
        <w:t xml:space="preserve">odern and </w:t>
      </w:r>
      <w:r w:rsidR="00C421F9" w:rsidRPr="00D152FF">
        <w:rPr>
          <w:rFonts w:ascii="Palatino Linotype" w:eastAsia="Times New Roman" w:hAnsi="Palatino Linotype"/>
        </w:rPr>
        <w:t>Retro</w:t>
      </w:r>
      <w:r w:rsidRPr="00D152FF">
        <w:rPr>
          <w:rFonts w:ascii="Palatino Linotype" w:eastAsia="Times New Roman" w:hAnsi="Palatino Linotype"/>
        </w:rPr>
        <w:t xml:space="preserve"> modes</w:t>
      </w:r>
      <w:r w:rsidR="00263E7D" w:rsidRPr="00D152FF">
        <w:rPr>
          <w:rFonts w:ascii="Palatino Linotype" w:eastAsia="Times New Roman" w:hAnsi="Palatino Linotype"/>
        </w:rPr>
        <w:t xml:space="preserve"> </w:t>
      </w:r>
      <w:r w:rsidR="00BA07B0" w:rsidRPr="00D152FF">
        <w:rPr>
          <w:rFonts w:ascii="Palatino Linotype" w:eastAsia="Times New Roman" w:hAnsi="Palatino Linotype"/>
        </w:rPr>
        <w:t xml:space="preserve">that both longtime fans and new players alike will enjoy mastering. </w:t>
      </w:r>
      <w:bookmarkEnd w:id="1"/>
    </w:p>
    <w:p w14:paraId="329F2B04" w14:textId="539ADF43" w:rsidR="00F96928" w:rsidRDefault="00F96928" w:rsidP="00F96928">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t>Powerful Quantum Masks</w:t>
      </w:r>
      <w:r>
        <w:rPr>
          <w:rFonts w:ascii="Palatino Linotype" w:hAnsi="Palatino Linotype" w:cs="Arial"/>
          <w:color w:val="000000" w:themeColor="text1"/>
        </w:rPr>
        <w:t xml:space="preserve"> – Throughout this time-shattering adventure, players will uncover four Quantum Masks, the guardians of space and time, that will give them the ability to bend the rules of reality and gain advanced ways to </w:t>
      </w:r>
      <w:r w:rsidR="00263E7D">
        <w:rPr>
          <w:rFonts w:ascii="Palatino Linotype" w:hAnsi="Palatino Linotype" w:cs="Arial"/>
          <w:color w:val="000000" w:themeColor="text1"/>
        </w:rPr>
        <w:t>conquer</w:t>
      </w:r>
      <w:r>
        <w:rPr>
          <w:rFonts w:ascii="Palatino Linotype" w:hAnsi="Palatino Linotype" w:cs="Arial"/>
          <w:color w:val="000000" w:themeColor="text1"/>
        </w:rPr>
        <w:t xml:space="preserve"> dangerous obstacles. </w:t>
      </w:r>
    </w:p>
    <w:p w14:paraId="04CDCAC3" w14:textId="5E262C81" w:rsidR="00F96928" w:rsidRPr="00F96928" w:rsidRDefault="00F96928" w:rsidP="00F96928">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t>New Art Style</w:t>
      </w:r>
      <w:r>
        <w:rPr>
          <w:rFonts w:ascii="Palatino Linotype" w:hAnsi="Palatino Linotype" w:cs="Arial"/>
          <w:b/>
          <w:bCs/>
          <w:color w:val="000000" w:themeColor="text1"/>
        </w:rPr>
        <w:t xml:space="preserve"> </w:t>
      </w:r>
      <w:r>
        <w:rPr>
          <w:rFonts w:ascii="Palatino Linotype" w:hAnsi="Palatino Linotype" w:cs="Arial"/>
          <w:color w:val="000000" w:themeColor="text1"/>
        </w:rPr>
        <w:t xml:space="preserve">– Toys for Bob is excited to introduce a fresh </w:t>
      </w:r>
      <w:r>
        <w:rPr>
          <w:rFonts w:ascii="Palatino Linotype" w:hAnsi="Palatino Linotype"/>
        </w:rPr>
        <w:t>visual direction fo</w:t>
      </w:r>
      <w:r w:rsidRPr="0070216E">
        <w:rPr>
          <w:rFonts w:ascii="Palatino Linotype" w:hAnsi="Palatino Linotype"/>
        </w:rPr>
        <w:t>r Crash</w:t>
      </w:r>
      <w:r>
        <w:rPr>
          <w:rFonts w:ascii="Palatino Linotype" w:hAnsi="Palatino Linotype"/>
        </w:rPr>
        <w:t xml:space="preserve"> that</w:t>
      </w:r>
      <w:r w:rsidRPr="0070216E">
        <w:rPr>
          <w:rFonts w:ascii="Palatino Linotype" w:hAnsi="Palatino Linotype"/>
        </w:rPr>
        <w:t xml:space="preserve"> maintains the zany spirit of the franchise while also breathing </w:t>
      </w:r>
      <w:r>
        <w:rPr>
          <w:rFonts w:ascii="Palatino Linotype" w:hAnsi="Palatino Linotype"/>
        </w:rPr>
        <w:t xml:space="preserve">unique </w:t>
      </w:r>
      <w:r w:rsidRPr="0070216E">
        <w:rPr>
          <w:rFonts w:ascii="Palatino Linotype" w:hAnsi="Palatino Linotype"/>
        </w:rPr>
        <w:t>personality and charm into it.</w:t>
      </w:r>
      <w:r>
        <w:rPr>
          <w:rFonts w:ascii="Palatino Linotype" w:hAnsi="Palatino Linotype"/>
        </w:rPr>
        <w:t xml:space="preserve"> Fans can expect </w:t>
      </w:r>
      <w:r w:rsidR="003B7787">
        <w:rPr>
          <w:rFonts w:ascii="Palatino Linotype" w:hAnsi="Palatino Linotype"/>
        </w:rPr>
        <w:t>w</w:t>
      </w:r>
      <w:r w:rsidR="00852A32">
        <w:rPr>
          <w:rFonts w:ascii="Palatino Linotype" w:hAnsi="Palatino Linotype"/>
        </w:rPr>
        <w:t>acky</w:t>
      </w:r>
      <w:r w:rsidR="003B7787">
        <w:rPr>
          <w:rFonts w:ascii="Palatino Linotype" w:hAnsi="Palatino Linotype"/>
        </w:rPr>
        <w:t xml:space="preserve"> </w:t>
      </w:r>
      <w:r>
        <w:rPr>
          <w:rFonts w:ascii="Palatino Linotype" w:hAnsi="Palatino Linotype"/>
        </w:rPr>
        <w:t>new worlds, lush epic vistas and an absurd variety of enemies and hazards.</w:t>
      </w:r>
    </w:p>
    <w:p w14:paraId="1B3BCDB5" w14:textId="179D9DE0" w:rsidR="00F96928" w:rsidRPr="00F96928" w:rsidRDefault="00F96928" w:rsidP="00F96928">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sidRPr="00105B0D">
        <w:rPr>
          <w:rFonts w:ascii="Palatino Linotype" w:hAnsi="Palatino Linotype" w:cs="Arial"/>
          <w:b/>
          <w:bCs/>
          <w:color w:val="000000" w:themeColor="text1"/>
          <w:u w:val="single"/>
        </w:rPr>
        <w:t xml:space="preserve">New Playable </w:t>
      </w:r>
      <w:r>
        <w:rPr>
          <w:rFonts w:ascii="Palatino Linotype" w:hAnsi="Palatino Linotype" w:cs="Arial"/>
          <w:b/>
          <w:bCs/>
          <w:color w:val="000000" w:themeColor="text1"/>
          <w:u w:val="single"/>
        </w:rPr>
        <w:t>Characters</w:t>
      </w:r>
      <w:r w:rsidRPr="00105B0D">
        <w:rPr>
          <w:rFonts w:ascii="Palatino Linotype" w:hAnsi="Palatino Linotype" w:cs="Arial"/>
          <w:color w:val="000000" w:themeColor="text1"/>
        </w:rPr>
        <w:t xml:space="preserve"> –</w:t>
      </w:r>
      <w:r>
        <w:rPr>
          <w:rFonts w:ascii="Palatino Linotype" w:hAnsi="Palatino Linotype"/>
        </w:rPr>
        <w:t xml:space="preserve"> </w:t>
      </w:r>
      <w:r w:rsidRPr="00744B5C">
        <w:rPr>
          <w:rFonts w:ascii="Palatino Linotype" w:hAnsi="Palatino Linotype"/>
        </w:rPr>
        <w:t>Fans can play as Crash or Coco on their journey</w:t>
      </w:r>
      <w:r w:rsidR="00852A32">
        <w:rPr>
          <w:rFonts w:ascii="Palatino Linotype" w:hAnsi="Palatino Linotype"/>
        </w:rPr>
        <w:t xml:space="preserve"> to save the multiverse</w:t>
      </w:r>
      <w:r w:rsidRPr="00744B5C">
        <w:rPr>
          <w:rFonts w:ascii="Palatino Linotype" w:hAnsi="Palatino Linotype"/>
        </w:rPr>
        <w:t>, and</w:t>
      </w:r>
      <w:r w:rsidR="00357540">
        <w:rPr>
          <w:rFonts w:ascii="Palatino Linotype" w:hAnsi="Palatino Linotype"/>
        </w:rPr>
        <w:t xml:space="preserve"> </w:t>
      </w:r>
      <w:bookmarkStart w:id="2" w:name="_Hlk50567534"/>
      <w:r w:rsidR="00357540">
        <w:rPr>
          <w:rFonts w:ascii="Palatino Linotype" w:hAnsi="Palatino Linotype"/>
        </w:rPr>
        <w:t>three</w:t>
      </w:r>
      <w:r w:rsidRPr="00744B5C">
        <w:rPr>
          <w:rFonts w:ascii="Palatino Linotype" w:hAnsi="Palatino Linotype"/>
        </w:rPr>
        <w:t xml:space="preserve"> new playable characters,</w:t>
      </w:r>
      <w:r w:rsidR="00357540">
        <w:rPr>
          <w:rFonts w:ascii="Palatino Linotype" w:hAnsi="Palatino Linotype"/>
        </w:rPr>
        <w:t xml:space="preserve"> each with a unique playstyle,</w:t>
      </w:r>
      <w:r w:rsidRPr="00744B5C">
        <w:rPr>
          <w:rFonts w:ascii="Palatino Linotype" w:hAnsi="Palatino Linotype"/>
        </w:rPr>
        <w:t xml:space="preserve"> </w:t>
      </w:r>
      <w:bookmarkStart w:id="3" w:name="_Hlk50567445"/>
      <w:r w:rsidRPr="00744B5C">
        <w:rPr>
          <w:rFonts w:ascii="Palatino Linotype" w:hAnsi="Palatino Linotype"/>
        </w:rPr>
        <w:t xml:space="preserve">will </w:t>
      </w:r>
      <w:bookmarkStart w:id="4" w:name="_Hlk50982431"/>
      <w:r w:rsidRPr="00744B5C">
        <w:rPr>
          <w:rFonts w:ascii="Palatino Linotype" w:hAnsi="Palatino Linotype"/>
        </w:rPr>
        <w:t>emerge to provide an alternative perspective on our hero bandicoots’ quest to defeat their nefarious nemeses.</w:t>
      </w:r>
      <w:r w:rsidR="00357540">
        <w:rPr>
          <w:rFonts w:ascii="Palatino Linotype" w:hAnsi="Palatino Linotype"/>
        </w:rPr>
        <w:t xml:space="preserve"> </w:t>
      </w:r>
      <w:bookmarkStart w:id="5" w:name="_Hlk50567595"/>
      <w:bookmarkEnd w:id="4"/>
      <w:r w:rsidR="00EF1556">
        <w:rPr>
          <w:rFonts w:ascii="Palatino Linotype" w:hAnsi="Palatino Linotype"/>
        </w:rPr>
        <w:t xml:space="preserve">Fans can </w:t>
      </w:r>
      <w:r w:rsidR="0093230A">
        <w:rPr>
          <w:rFonts w:ascii="Palatino Linotype" w:hAnsi="Palatino Linotype"/>
        </w:rPr>
        <w:t xml:space="preserve">try their hands as </w:t>
      </w:r>
      <w:proofErr w:type="spellStart"/>
      <w:r w:rsidR="0093230A">
        <w:rPr>
          <w:rFonts w:ascii="Palatino Linotype" w:hAnsi="Palatino Linotype"/>
        </w:rPr>
        <w:t>Di</w:t>
      </w:r>
      <w:r w:rsidR="00357540">
        <w:rPr>
          <w:rFonts w:ascii="Palatino Linotype" w:hAnsi="Palatino Linotype"/>
        </w:rPr>
        <w:t>ngodile</w:t>
      </w:r>
      <w:proofErr w:type="spellEnd"/>
      <w:r w:rsidR="00EF1556">
        <w:rPr>
          <w:rFonts w:ascii="Palatino Linotype" w:hAnsi="Palatino Linotype"/>
        </w:rPr>
        <w:t>, who</w:t>
      </w:r>
      <w:r w:rsidR="00357540">
        <w:rPr>
          <w:rFonts w:ascii="Palatino Linotype" w:hAnsi="Palatino Linotype"/>
        </w:rPr>
        <w:t xml:space="preserve"> uses his vacuum to give himself an extra floaty jump, </w:t>
      </w:r>
      <w:r w:rsidR="007E2227">
        <w:rPr>
          <w:rFonts w:ascii="Palatino Linotype" w:hAnsi="Palatino Linotype"/>
        </w:rPr>
        <w:t xml:space="preserve">the fiendish </w:t>
      </w:r>
      <w:r w:rsidR="00E165DC">
        <w:rPr>
          <w:rFonts w:ascii="Palatino Linotype" w:hAnsi="Palatino Linotype"/>
        </w:rPr>
        <w:t xml:space="preserve">Dr. </w:t>
      </w:r>
      <w:r w:rsidR="00357540">
        <w:rPr>
          <w:rFonts w:ascii="Palatino Linotype" w:hAnsi="Palatino Linotype"/>
        </w:rPr>
        <w:t>Neo Cortex</w:t>
      </w:r>
      <w:r w:rsidR="00EF1556">
        <w:rPr>
          <w:rFonts w:ascii="Palatino Linotype" w:hAnsi="Palatino Linotype"/>
        </w:rPr>
        <w:t>, who</w:t>
      </w:r>
      <w:r w:rsidR="00357540">
        <w:rPr>
          <w:rFonts w:ascii="Palatino Linotype" w:hAnsi="Palatino Linotype"/>
        </w:rPr>
        <w:t xml:space="preserve"> has a speedy forward dash move</w:t>
      </w:r>
      <w:r w:rsidR="00EF1556">
        <w:rPr>
          <w:rFonts w:ascii="Palatino Linotype" w:hAnsi="Palatino Linotype"/>
        </w:rPr>
        <w:t xml:space="preserve">, </w:t>
      </w:r>
      <w:r w:rsidR="007E2227">
        <w:rPr>
          <w:rFonts w:ascii="Palatino Linotype" w:hAnsi="Palatino Linotype"/>
        </w:rPr>
        <w:t>or</w:t>
      </w:r>
      <w:r w:rsidR="00EF1556">
        <w:rPr>
          <w:rFonts w:ascii="Palatino Linotype" w:hAnsi="Palatino Linotype"/>
        </w:rPr>
        <w:t xml:space="preserve"> </w:t>
      </w:r>
      <w:proofErr w:type="spellStart"/>
      <w:r w:rsidR="00EF1556">
        <w:rPr>
          <w:rFonts w:ascii="Palatino Linotype" w:hAnsi="Palatino Linotype"/>
        </w:rPr>
        <w:t>Tawna</w:t>
      </w:r>
      <w:proofErr w:type="spellEnd"/>
      <w:r w:rsidR="0093230A">
        <w:rPr>
          <w:rFonts w:ascii="Palatino Linotype" w:hAnsi="Palatino Linotype"/>
        </w:rPr>
        <w:t xml:space="preserve"> from an alternate universe</w:t>
      </w:r>
      <w:r w:rsidR="00357540">
        <w:rPr>
          <w:rFonts w:ascii="Palatino Linotype" w:hAnsi="Palatino Linotype"/>
        </w:rPr>
        <w:t>.</w:t>
      </w:r>
      <w:r w:rsidR="00EF1556">
        <w:rPr>
          <w:rFonts w:ascii="Palatino Linotype" w:hAnsi="Palatino Linotype"/>
        </w:rPr>
        <w:t xml:space="preserve"> Equipped with spin kicks and a versatile hook-shot ability that allows her to traverse levels and attack enemies, </w:t>
      </w:r>
      <w:proofErr w:type="spellStart"/>
      <w:r w:rsidR="00EF1556">
        <w:rPr>
          <w:rFonts w:ascii="Palatino Linotype" w:hAnsi="Palatino Linotype"/>
        </w:rPr>
        <w:t>Tawna</w:t>
      </w:r>
      <w:proofErr w:type="spellEnd"/>
      <w:r w:rsidR="00EF1556">
        <w:rPr>
          <w:rFonts w:ascii="Palatino Linotype" w:hAnsi="Palatino Linotype"/>
        </w:rPr>
        <w:t xml:space="preserve"> feels as powerful as her new look!</w:t>
      </w:r>
      <w:bookmarkEnd w:id="2"/>
      <w:bookmarkEnd w:id="3"/>
      <w:bookmarkEnd w:id="5"/>
    </w:p>
    <w:p w14:paraId="75EF623C" w14:textId="28E81B45" w:rsidR="00F96928" w:rsidRPr="00F96928" w:rsidRDefault="00F96928" w:rsidP="00F96928">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t>Larger-than-Life Boss Battles</w:t>
      </w:r>
      <w:r>
        <w:rPr>
          <w:rFonts w:ascii="Palatino Linotype" w:hAnsi="Palatino Linotype" w:cs="Arial"/>
          <w:color w:val="000000" w:themeColor="text1"/>
        </w:rPr>
        <w:t xml:space="preserve"> – Fans can expect formidable bosses and monumental battles like they’ve never seen before, as Crash and Coco use Quantum Masks to their advantage.</w:t>
      </w:r>
    </w:p>
    <w:p w14:paraId="0AF0EF52" w14:textId="64D69DE7" w:rsidR="008F4B8A" w:rsidRPr="00244B86" w:rsidRDefault="008E2415" w:rsidP="00ED2E72">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t>Advanced Platforming Tricks</w:t>
      </w:r>
      <w:r w:rsidR="00D15E42" w:rsidRPr="008F4B8A">
        <w:rPr>
          <w:rFonts w:ascii="Palatino Linotype" w:hAnsi="Palatino Linotype" w:cs="Arial"/>
          <w:b/>
          <w:bCs/>
          <w:color w:val="000000" w:themeColor="text1"/>
        </w:rPr>
        <w:t xml:space="preserve"> – </w:t>
      </w:r>
      <w:r w:rsidR="002A77C5">
        <w:rPr>
          <w:rFonts w:ascii="Palatino Linotype" w:hAnsi="Palatino Linotype" w:cs="Arial"/>
          <w:color w:val="000000" w:themeColor="text1"/>
        </w:rPr>
        <w:t>Utilize the environment by w</w:t>
      </w:r>
      <w:r w:rsidR="008F4B8A" w:rsidRPr="008F4B8A">
        <w:rPr>
          <w:rFonts w:ascii="Palatino Linotype" w:hAnsi="Palatino Linotype"/>
        </w:rPr>
        <w:t>all running, rail grinding and rope swing</w:t>
      </w:r>
      <w:r w:rsidR="0052518B">
        <w:rPr>
          <w:rFonts w:ascii="Palatino Linotype" w:hAnsi="Palatino Linotype"/>
        </w:rPr>
        <w:t xml:space="preserve">ing, </w:t>
      </w:r>
      <w:r w:rsidR="0052518B" w:rsidRPr="00244B86">
        <w:rPr>
          <w:rFonts w:ascii="Palatino Linotype" w:hAnsi="Palatino Linotype"/>
        </w:rPr>
        <w:t>discovering</w:t>
      </w:r>
      <w:r w:rsidR="006E7C56" w:rsidRPr="00244B86">
        <w:rPr>
          <w:rFonts w:ascii="Palatino Linotype" w:hAnsi="Palatino Linotype"/>
        </w:rPr>
        <w:t xml:space="preserve"> </w:t>
      </w:r>
      <w:r w:rsidR="0052518B" w:rsidRPr="00244B86">
        <w:rPr>
          <w:rFonts w:ascii="Palatino Linotype" w:hAnsi="Palatino Linotype"/>
        </w:rPr>
        <w:t>new ways to platform</w:t>
      </w:r>
      <w:r w:rsidR="006E7C56" w:rsidRPr="00244B86">
        <w:rPr>
          <w:rFonts w:ascii="Palatino Linotype" w:hAnsi="Palatino Linotype"/>
        </w:rPr>
        <w:t xml:space="preserve"> and </w:t>
      </w:r>
      <w:r w:rsidR="008F4B8A" w:rsidRPr="00244B86">
        <w:rPr>
          <w:rFonts w:ascii="Palatino Linotype" w:hAnsi="Palatino Linotype"/>
        </w:rPr>
        <w:t>progress through exciting challenges</w:t>
      </w:r>
      <w:r w:rsidR="006E7C56" w:rsidRPr="00244B86">
        <w:rPr>
          <w:rFonts w:ascii="Palatino Linotype" w:hAnsi="Palatino Linotype"/>
        </w:rPr>
        <w:t>.</w:t>
      </w:r>
    </w:p>
    <w:p w14:paraId="3410002A" w14:textId="1C16B937" w:rsidR="0084099D" w:rsidRPr="00244B86" w:rsidRDefault="00ED1228" w:rsidP="003824FF">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sidRPr="00244B86">
        <w:rPr>
          <w:rFonts w:ascii="Palatino Linotype" w:hAnsi="Palatino Linotype" w:cs="Arial"/>
          <w:b/>
          <w:bCs/>
          <w:color w:val="000000" w:themeColor="text1"/>
          <w:u w:val="single"/>
        </w:rPr>
        <w:t>New Styles of Play</w:t>
      </w:r>
      <w:r w:rsidR="00E24B2E" w:rsidRPr="00244B86">
        <w:rPr>
          <w:rFonts w:ascii="Palatino Linotype" w:hAnsi="Palatino Linotype" w:cs="Arial"/>
          <w:b/>
          <w:bCs/>
          <w:color w:val="000000" w:themeColor="text1"/>
          <w:u w:val="single"/>
        </w:rPr>
        <w:t xml:space="preserve"> – </w:t>
      </w:r>
      <w:r w:rsidRPr="00244B86">
        <w:rPr>
          <w:rFonts w:ascii="Palatino Linotype" w:hAnsi="Palatino Linotype"/>
        </w:rPr>
        <w:t xml:space="preserve">Toys for Bob worked with friends at </w:t>
      </w:r>
      <w:proofErr w:type="spellStart"/>
      <w:r w:rsidRPr="00244B86">
        <w:rPr>
          <w:rFonts w:ascii="Palatino Linotype" w:hAnsi="Palatino Linotype"/>
        </w:rPr>
        <w:t>Beenox</w:t>
      </w:r>
      <w:proofErr w:type="spellEnd"/>
      <w:r w:rsidRPr="00244B86">
        <w:rPr>
          <w:rFonts w:ascii="Palatino Linotype" w:hAnsi="Palatino Linotype"/>
        </w:rPr>
        <w:t xml:space="preserve"> to create an all-new style of play called: N. Verted mode – a </w:t>
      </w:r>
      <w:proofErr w:type="spellStart"/>
      <w:r w:rsidRPr="00244B86">
        <w:rPr>
          <w:rFonts w:ascii="Palatino Linotype" w:hAnsi="Palatino Linotype"/>
        </w:rPr>
        <w:t>Bumpa</w:t>
      </w:r>
      <w:proofErr w:type="spellEnd"/>
      <w:r w:rsidRPr="00244B86">
        <w:rPr>
          <w:rFonts w:ascii="Palatino Linotype" w:hAnsi="Palatino Linotype"/>
        </w:rPr>
        <w:t xml:space="preserve">-berry fueled mirror mode giving players alternate perspectives, sound effects, </w:t>
      </w:r>
      <w:r w:rsidRPr="00244B86">
        <w:rPr>
          <w:rFonts w:ascii="Palatino Linotype" w:hAnsi="Palatino Linotype"/>
        </w:rPr>
        <w:lastRenderedPageBreak/>
        <w:t>music and in some dimensions, additional transformations to the gameplay experience.</w:t>
      </w:r>
      <w:r w:rsidR="0084099D" w:rsidRPr="00244B86">
        <w:rPr>
          <w:rFonts w:ascii="Palatino Linotype" w:hAnsi="Palatino Linotype"/>
        </w:rPr>
        <w:t xml:space="preserve"> </w:t>
      </w:r>
      <w:bookmarkStart w:id="6" w:name="_Hlk48831534"/>
      <w:r w:rsidR="0084099D" w:rsidRPr="00244B86">
        <w:rPr>
          <w:rFonts w:ascii="Palatino Linotype" w:hAnsi="Palatino Linotype"/>
        </w:rPr>
        <w:t xml:space="preserve">Players can </w:t>
      </w:r>
      <w:r w:rsidR="00BB0B4B" w:rsidRPr="00244B86">
        <w:rPr>
          <w:rFonts w:ascii="Palatino Linotype" w:hAnsi="Palatino Linotype"/>
        </w:rPr>
        <w:t xml:space="preserve">also rewind time back to the ‘90s by </w:t>
      </w:r>
      <w:r w:rsidR="0084099D" w:rsidRPr="00244B86">
        <w:rPr>
          <w:rFonts w:ascii="Palatino Linotype" w:hAnsi="Palatino Linotype"/>
        </w:rPr>
        <w:t>unlock</w:t>
      </w:r>
      <w:r w:rsidR="00BB0B4B" w:rsidRPr="00244B86">
        <w:rPr>
          <w:rFonts w:ascii="Palatino Linotype" w:hAnsi="Palatino Linotype"/>
        </w:rPr>
        <w:t>ing</w:t>
      </w:r>
      <w:r w:rsidR="0084099D" w:rsidRPr="00244B86">
        <w:rPr>
          <w:rFonts w:ascii="Palatino Linotype" w:hAnsi="Palatino Linotype"/>
        </w:rPr>
        <w:t xml:space="preserve"> new playable Flashback </w:t>
      </w:r>
      <w:r w:rsidR="007C73B8" w:rsidRPr="00244B86">
        <w:rPr>
          <w:rFonts w:ascii="Palatino Linotype" w:hAnsi="Palatino Linotype"/>
        </w:rPr>
        <w:t>l</w:t>
      </w:r>
      <w:r w:rsidR="0084099D" w:rsidRPr="00244B86">
        <w:rPr>
          <w:rFonts w:ascii="Palatino Linotype" w:hAnsi="Palatino Linotype"/>
        </w:rPr>
        <w:t>evels!</w:t>
      </w:r>
      <w:r w:rsidR="0084099D" w:rsidRPr="00244B86">
        <w:rPr>
          <w:rFonts w:ascii="Palatino Linotype" w:hAnsi="Palatino Linotype" w:cs="Arial"/>
          <w:color w:val="000000" w:themeColor="text1"/>
        </w:rPr>
        <w:t xml:space="preserve"> </w:t>
      </w:r>
      <w:bookmarkStart w:id="7" w:name="_Hlk48831474"/>
      <w:r w:rsidR="0084099D" w:rsidRPr="00244B86">
        <w:rPr>
          <w:rFonts w:ascii="Palatino Linotype" w:hAnsi="Palatino Linotype" w:cs="Arial"/>
          <w:color w:val="000000" w:themeColor="text1"/>
        </w:rPr>
        <w:t xml:space="preserve">By </w:t>
      </w:r>
      <w:r w:rsidR="00BB0B4B" w:rsidRPr="00244B86">
        <w:rPr>
          <w:rFonts w:ascii="Palatino Linotype" w:hAnsi="Palatino Linotype" w:cs="Arial"/>
          <w:color w:val="000000" w:themeColor="text1"/>
        </w:rPr>
        <w:t>collecting</w:t>
      </w:r>
      <w:r w:rsidR="00A53DC4" w:rsidRPr="00244B86">
        <w:rPr>
          <w:rFonts w:ascii="Palatino Linotype" w:hAnsi="Palatino Linotype" w:cs="Arial"/>
          <w:color w:val="000000" w:themeColor="text1"/>
        </w:rPr>
        <w:t xml:space="preserve"> secret</w:t>
      </w:r>
      <w:r w:rsidR="00BB0B4B" w:rsidRPr="00244B86">
        <w:rPr>
          <w:rFonts w:ascii="Palatino Linotype" w:hAnsi="Palatino Linotype" w:cs="Arial"/>
          <w:color w:val="000000" w:themeColor="text1"/>
        </w:rPr>
        <w:t xml:space="preserve"> </w:t>
      </w:r>
      <w:r w:rsidR="0084099D" w:rsidRPr="00244B86">
        <w:rPr>
          <w:rFonts w:ascii="Palatino Linotype" w:hAnsi="Palatino Linotype" w:cs="Arial"/>
          <w:color w:val="000000" w:themeColor="text1"/>
        </w:rPr>
        <w:t>Flashback Tapes,</w:t>
      </w:r>
      <w:r w:rsidR="00BB0B4B" w:rsidRPr="00244B86">
        <w:rPr>
          <w:rFonts w:ascii="Palatino Linotype" w:hAnsi="Palatino Linotype" w:cs="Arial"/>
          <w:color w:val="000000" w:themeColor="text1"/>
        </w:rPr>
        <w:t xml:space="preserve"> players can</w:t>
      </w:r>
      <w:r w:rsidR="0084099D" w:rsidRPr="00244B86">
        <w:rPr>
          <w:rFonts w:ascii="Palatino Linotype" w:hAnsi="Palatino Linotype" w:cs="Arial"/>
          <w:color w:val="000000" w:themeColor="text1"/>
        </w:rPr>
        <w:t xml:space="preserve"> experienc</w:t>
      </w:r>
      <w:r w:rsidR="00BB0B4B" w:rsidRPr="00244B86">
        <w:rPr>
          <w:rFonts w:ascii="Palatino Linotype" w:hAnsi="Palatino Linotype" w:cs="Arial"/>
          <w:color w:val="000000" w:themeColor="text1"/>
        </w:rPr>
        <w:t>e</w:t>
      </w:r>
      <w:r w:rsidR="0084099D" w:rsidRPr="00244B86">
        <w:rPr>
          <w:rFonts w:ascii="Palatino Linotype" w:hAnsi="Palatino Linotype" w:cs="Arial"/>
          <w:color w:val="000000" w:themeColor="text1"/>
        </w:rPr>
        <w:t xml:space="preserve"> Crash and Coco’s training in Neo Cortex’s Test Chambers</w:t>
      </w:r>
      <w:r w:rsidR="00BB0B4B" w:rsidRPr="00244B86">
        <w:rPr>
          <w:rFonts w:ascii="Palatino Linotype" w:hAnsi="Palatino Linotype" w:cs="Arial"/>
          <w:color w:val="000000" w:themeColor="text1"/>
        </w:rPr>
        <w:t>,</w:t>
      </w:r>
      <w:r w:rsidR="00053B33" w:rsidRPr="00244B86">
        <w:rPr>
          <w:rFonts w:ascii="Palatino Linotype" w:hAnsi="Palatino Linotype" w:cs="Arial"/>
          <w:color w:val="000000" w:themeColor="text1"/>
        </w:rPr>
        <w:t xml:space="preserve"> revealing Crash and Coco’s origins. </w:t>
      </w:r>
      <w:bookmarkEnd w:id="6"/>
      <w:bookmarkEnd w:id="7"/>
    </w:p>
    <w:p w14:paraId="792348E6" w14:textId="6E2B8CEB" w:rsidR="00BA07B0" w:rsidRPr="00772851" w:rsidRDefault="00BA07B0" w:rsidP="00BA07B0">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t xml:space="preserve">A Love Letter to Fans </w:t>
      </w:r>
      <w:r w:rsidR="00333126">
        <w:rPr>
          <w:rFonts w:ascii="Palatino Linotype" w:hAnsi="Palatino Linotype" w:cs="Arial"/>
          <w:b/>
          <w:bCs/>
          <w:color w:val="000000" w:themeColor="text1"/>
          <w:u w:val="single"/>
        </w:rPr>
        <w:t>b</w:t>
      </w:r>
      <w:r>
        <w:rPr>
          <w:rFonts w:ascii="Palatino Linotype" w:hAnsi="Palatino Linotype" w:cs="Arial"/>
          <w:b/>
          <w:bCs/>
          <w:color w:val="000000" w:themeColor="text1"/>
          <w:u w:val="single"/>
        </w:rPr>
        <w:t>y Fans</w:t>
      </w:r>
      <w:r>
        <w:rPr>
          <w:rFonts w:ascii="Palatino Linotype" w:hAnsi="Palatino Linotype" w:cs="Arial"/>
          <w:color w:val="000000" w:themeColor="text1"/>
        </w:rPr>
        <w:t xml:space="preserve"> – </w:t>
      </w:r>
      <w:bookmarkStart w:id="8" w:name="_Hlk37420408"/>
      <w:r>
        <w:rPr>
          <w:rFonts w:ascii="Palatino Linotype" w:hAnsi="Palatino Linotype" w:cs="Arial"/>
          <w:color w:val="000000" w:themeColor="text1"/>
        </w:rPr>
        <w:t>Longtime Crash fans and lead developer Toys for Bob</w:t>
      </w:r>
      <w:r w:rsidR="00742DE2">
        <w:rPr>
          <w:rFonts w:ascii="Palatino Linotype" w:hAnsi="Palatino Linotype" w:cs="Arial"/>
          <w:color w:val="000000" w:themeColor="text1"/>
        </w:rPr>
        <w:t xml:space="preserve"> </w:t>
      </w:r>
      <w:r>
        <w:rPr>
          <w:rFonts w:ascii="Palatino Linotype" w:eastAsia="Times New Roman" w:hAnsi="Palatino Linotype"/>
          <w:color w:val="000000"/>
        </w:rPr>
        <w:t>extend</w:t>
      </w:r>
      <w:r w:rsidR="00742DE2">
        <w:rPr>
          <w:rFonts w:ascii="Palatino Linotype" w:eastAsia="Times New Roman" w:hAnsi="Palatino Linotype"/>
          <w:color w:val="000000"/>
        </w:rPr>
        <w:t>s</w:t>
      </w:r>
      <w:r>
        <w:rPr>
          <w:rFonts w:ascii="Palatino Linotype" w:eastAsia="Times New Roman" w:hAnsi="Palatino Linotype"/>
          <w:color w:val="000000"/>
        </w:rPr>
        <w:t xml:space="preserve"> Crash lore in surprising ways, giving fans unseen sides of classic characters, new whimsical worlds and an exploration into the eternal struggle between bad science and a Bandicoot. </w:t>
      </w:r>
      <w:bookmarkEnd w:id="8"/>
    </w:p>
    <w:bookmarkEnd w:id="0"/>
    <w:p w14:paraId="19A2E9C5" w14:textId="6767FE41" w:rsidR="00391D8A" w:rsidRPr="00A47C70" w:rsidRDefault="00391D8A" w:rsidP="00D152FF">
      <w:pPr>
        <w:spacing w:after="160" w:line="259" w:lineRule="auto"/>
        <w:rPr>
          <w:rFonts w:ascii="Palatino Linotype" w:hAnsi="Palatino Linotype" w:cs="Arial"/>
          <w:b/>
        </w:rPr>
      </w:pPr>
      <w:r w:rsidRPr="00A47C70">
        <w:rPr>
          <w:rFonts w:ascii="Palatino Linotype" w:hAnsi="Palatino Linotype" w:cs="Arial"/>
          <w:b/>
        </w:rPr>
        <w:t>Publisher:</w:t>
      </w:r>
      <w:r w:rsidRPr="00A47C70">
        <w:rPr>
          <w:rFonts w:ascii="Palatino Linotype" w:hAnsi="Palatino Linotype" w:cs="Arial"/>
        </w:rPr>
        <w:t xml:space="preserve"> </w:t>
      </w:r>
      <w:r w:rsidRPr="00A47C70">
        <w:rPr>
          <w:rFonts w:ascii="Palatino Linotype" w:hAnsi="Palatino Linotype" w:cs="Arial"/>
        </w:rPr>
        <w:tab/>
      </w:r>
      <w:r w:rsidRPr="00A47C70">
        <w:rPr>
          <w:rFonts w:ascii="Palatino Linotype" w:hAnsi="Palatino Linotype" w:cs="Arial"/>
        </w:rPr>
        <w:tab/>
        <w:t>Activision Publishing, Inc.</w:t>
      </w:r>
    </w:p>
    <w:p w14:paraId="19EEEA1C" w14:textId="76A60550" w:rsidR="00391D8A" w:rsidRPr="00A47C70" w:rsidRDefault="00471481" w:rsidP="00391D8A">
      <w:pPr>
        <w:spacing w:after="60" w:line="240" w:lineRule="auto"/>
        <w:ind w:left="2160" w:hanging="2160"/>
        <w:rPr>
          <w:rFonts w:ascii="Palatino Linotype" w:hAnsi="Palatino Linotype" w:cs="Arial"/>
        </w:rPr>
      </w:pPr>
      <w:r w:rsidRPr="00A47C70">
        <w:rPr>
          <w:rFonts w:ascii="Palatino Linotype" w:hAnsi="Palatino Linotype" w:cs="Arial"/>
          <w:b/>
        </w:rPr>
        <w:t xml:space="preserve">Lead </w:t>
      </w:r>
      <w:r w:rsidR="00391D8A" w:rsidRPr="00A47C70">
        <w:rPr>
          <w:rFonts w:ascii="Palatino Linotype" w:hAnsi="Palatino Linotype" w:cs="Arial"/>
          <w:b/>
        </w:rPr>
        <w:t>Developer:</w:t>
      </w:r>
      <w:r w:rsidR="00391D8A" w:rsidRPr="00A47C70">
        <w:rPr>
          <w:rFonts w:ascii="Palatino Linotype" w:hAnsi="Palatino Linotype" w:cs="Arial"/>
        </w:rPr>
        <w:t xml:space="preserve"> </w:t>
      </w:r>
      <w:r w:rsidR="00391D8A" w:rsidRPr="00A47C70">
        <w:rPr>
          <w:rFonts w:ascii="Palatino Linotype" w:hAnsi="Palatino Linotype" w:cs="Arial"/>
        </w:rPr>
        <w:tab/>
      </w:r>
      <w:r w:rsidR="00E6078F">
        <w:rPr>
          <w:rFonts w:ascii="Palatino Linotype" w:hAnsi="Palatino Linotype" w:cs="Arial"/>
        </w:rPr>
        <w:t>Toys for Bob</w:t>
      </w:r>
    </w:p>
    <w:p w14:paraId="70DA299A" w14:textId="7BCAE05A" w:rsidR="00E6078F" w:rsidRDefault="00391D8A" w:rsidP="00E6078F">
      <w:pPr>
        <w:spacing w:line="240" w:lineRule="auto"/>
        <w:rPr>
          <w:rFonts w:ascii="Times New Roman" w:hAnsi="Times New Roman" w:cs="Times New Roman"/>
          <w:sz w:val="24"/>
          <w:szCs w:val="24"/>
        </w:rPr>
      </w:pPr>
      <w:r w:rsidRPr="00A47C70">
        <w:rPr>
          <w:rFonts w:ascii="Palatino Linotype" w:hAnsi="Palatino Linotype" w:cs="Arial"/>
          <w:b/>
        </w:rPr>
        <w:t xml:space="preserve">Platforms: </w:t>
      </w:r>
      <w:r w:rsidRPr="00A47C70">
        <w:rPr>
          <w:rFonts w:ascii="Palatino Linotype" w:hAnsi="Palatino Linotype" w:cs="Arial"/>
          <w:b/>
        </w:rPr>
        <w:tab/>
      </w:r>
      <w:r w:rsidR="00E6078F">
        <w:rPr>
          <w:rFonts w:ascii="Palatino Linotype" w:hAnsi="Palatino Linotype" w:cs="Arial"/>
          <w:b/>
        </w:rPr>
        <w:tab/>
      </w:r>
      <w:r w:rsidR="00E6078F">
        <w:rPr>
          <w:rFonts w:ascii="Palatino Linotype" w:hAnsi="Palatino Linotype"/>
        </w:rPr>
        <w:t>PlayStation® 4, PlayStation® 4 Pro</w:t>
      </w:r>
      <w:r w:rsidR="006B43E3">
        <w:rPr>
          <w:rFonts w:ascii="Palatino Linotype" w:hAnsi="Palatino Linotype"/>
        </w:rPr>
        <w:t xml:space="preserve">, </w:t>
      </w:r>
      <w:r w:rsidR="00E6078F">
        <w:rPr>
          <w:rFonts w:ascii="Palatino Linotype" w:hAnsi="Palatino Linotype"/>
        </w:rPr>
        <w:t>Xbox One</w:t>
      </w:r>
      <w:r w:rsidR="00E6078F">
        <w:rPr>
          <w:rFonts w:ascii="Times New Roman" w:hAnsi="Times New Roman" w:cs="Times New Roman"/>
          <w:sz w:val="24"/>
          <w:szCs w:val="24"/>
        </w:rPr>
        <w:t xml:space="preserve"> </w:t>
      </w:r>
      <w:r w:rsidR="006B43E3">
        <w:rPr>
          <w:rFonts w:ascii="Times New Roman" w:hAnsi="Times New Roman" w:cs="Times New Roman"/>
          <w:sz w:val="24"/>
          <w:szCs w:val="24"/>
        </w:rPr>
        <w:t>and Xbox One X</w:t>
      </w:r>
    </w:p>
    <w:p w14:paraId="65E680E8" w14:textId="43BC2098" w:rsidR="00391D8A" w:rsidRPr="00A47C70" w:rsidRDefault="00391D8A" w:rsidP="00391D8A">
      <w:pPr>
        <w:spacing w:after="60" w:line="240" w:lineRule="auto"/>
        <w:ind w:left="2160" w:hanging="2160"/>
        <w:rPr>
          <w:rFonts w:ascii="Palatino Linotype" w:hAnsi="Palatino Linotype" w:cs="Arial"/>
        </w:rPr>
      </w:pPr>
      <w:r w:rsidRPr="00A47C70">
        <w:rPr>
          <w:rFonts w:ascii="Palatino Linotype" w:hAnsi="Palatino Linotype" w:cs="Arial"/>
          <w:b/>
        </w:rPr>
        <w:t>Release Date:</w:t>
      </w:r>
      <w:r w:rsidRPr="00A47C70">
        <w:rPr>
          <w:rFonts w:ascii="Palatino Linotype" w:hAnsi="Palatino Linotype" w:cs="Arial"/>
        </w:rPr>
        <w:t xml:space="preserve"> </w:t>
      </w:r>
      <w:r w:rsidRPr="00A47C70">
        <w:rPr>
          <w:rFonts w:ascii="Palatino Linotype" w:hAnsi="Palatino Linotype" w:cs="Arial"/>
        </w:rPr>
        <w:tab/>
      </w:r>
      <w:r w:rsidR="00F26C46">
        <w:rPr>
          <w:rFonts w:ascii="Palatino Linotype" w:hAnsi="Palatino Linotype" w:cs="Arial"/>
        </w:rPr>
        <w:t xml:space="preserve">October </w:t>
      </w:r>
      <w:r w:rsidR="00976873">
        <w:rPr>
          <w:rFonts w:ascii="Palatino Linotype" w:hAnsi="Palatino Linotype" w:cs="Arial"/>
        </w:rPr>
        <w:t>2</w:t>
      </w:r>
      <w:r w:rsidR="00F26C46">
        <w:rPr>
          <w:rFonts w:ascii="Palatino Linotype" w:hAnsi="Palatino Linotype" w:cs="Arial"/>
        </w:rPr>
        <w:t>, 2020</w:t>
      </w:r>
    </w:p>
    <w:p w14:paraId="3BAB38AB" w14:textId="06AE5C10" w:rsidR="00DD4FA7" w:rsidRDefault="00391D8A" w:rsidP="009B63C5">
      <w:pPr>
        <w:spacing w:after="60" w:line="240" w:lineRule="auto"/>
        <w:rPr>
          <w:rFonts w:ascii="Palatino Linotype" w:hAnsi="Palatino Linotype" w:cs="Arial"/>
        </w:rPr>
      </w:pPr>
      <w:r w:rsidRPr="00A47C70">
        <w:rPr>
          <w:rFonts w:ascii="Palatino Linotype" w:hAnsi="Palatino Linotype" w:cs="Arial"/>
          <w:b/>
        </w:rPr>
        <w:t xml:space="preserve">MSRP:                       </w:t>
      </w:r>
      <w:r w:rsidRPr="00A47C70">
        <w:rPr>
          <w:rFonts w:ascii="Palatino Linotype" w:hAnsi="Palatino Linotype" w:cs="Arial"/>
          <w:b/>
        </w:rPr>
        <w:tab/>
      </w:r>
      <w:r w:rsidR="00F07DBA">
        <w:rPr>
          <w:rFonts w:ascii="Palatino Linotype" w:hAnsi="Palatino Linotype" w:cs="Arial"/>
        </w:rPr>
        <w:t>$</w:t>
      </w:r>
      <w:r w:rsidR="00E6078F">
        <w:rPr>
          <w:rFonts w:ascii="Palatino Linotype" w:hAnsi="Palatino Linotype" w:cs="Arial"/>
        </w:rPr>
        <w:t>59</w:t>
      </w:r>
      <w:r w:rsidR="00F07DBA">
        <w:rPr>
          <w:rFonts w:ascii="Palatino Linotype" w:hAnsi="Palatino Linotype" w:cs="Arial"/>
        </w:rPr>
        <w:t>.99</w:t>
      </w:r>
      <w:r w:rsidR="00107AB5">
        <w:rPr>
          <w:rFonts w:ascii="Palatino Linotype" w:hAnsi="Palatino Linotype" w:cs="Arial"/>
        </w:rPr>
        <w:t xml:space="preserve"> </w:t>
      </w:r>
    </w:p>
    <w:p w14:paraId="32A9BC9B" w14:textId="6E4752B1" w:rsidR="00391D8A" w:rsidRPr="00A47C70" w:rsidRDefault="00391D8A" w:rsidP="00E6078F">
      <w:pPr>
        <w:spacing w:after="60" w:line="240" w:lineRule="auto"/>
        <w:rPr>
          <w:rFonts w:ascii="Palatino Linotype" w:hAnsi="Palatino Linotype" w:cs="Arial"/>
          <w:b/>
        </w:rPr>
      </w:pPr>
      <w:r w:rsidRPr="00A47C70">
        <w:rPr>
          <w:rFonts w:ascii="Palatino Linotype" w:hAnsi="Palatino Linotype" w:cs="Arial"/>
          <w:b/>
        </w:rPr>
        <w:t>ESRB Rating:</w:t>
      </w:r>
      <w:r w:rsidRPr="00A47C70">
        <w:rPr>
          <w:rFonts w:ascii="Palatino Linotype" w:hAnsi="Palatino Linotype" w:cs="Arial"/>
          <w:b/>
        </w:rPr>
        <w:tab/>
      </w:r>
      <w:r w:rsidRPr="00A47C70">
        <w:rPr>
          <w:rFonts w:ascii="Palatino Linotype" w:hAnsi="Palatino Linotype" w:cs="Arial"/>
          <w:b/>
        </w:rPr>
        <w:tab/>
      </w:r>
      <w:r w:rsidR="00F26C46" w:rsidRPr="000359A7">
        <w:rPr>
          <w:rFonts w:ascii="Palatino Linotype" w:hAnsi="Palatino Linotype" w:cs="Arial"/>
        </w:rPr>
        <w:t>E10+</w:t>
      </w:r>
    </w:p>
    <w:p w14:paraId="34B560E6" w14:textId="7F461AB3" w:rsidR="00B51397" w:rsidRPr="00A47C70" w:rsidRDefault="00391D8A" w:rsidP="00DD4FA7">
      <w:pPr>
        <w:spacing w:after="60" w:line="240" w:lineRule="auto"/>
        <w:ind w:left="2160" w:hanging="2160"/>
        <w:rPr>
          <w:rFonts w:ascii="Palatino Linotype" w:hAnsi="Palatino Linotype" w:cs="Arial"/>
        </w:rPr>
      </w:pPr>
      <w:r w:rsidRPr="00A47C70">
        <w:rPr>
          <w:rFonts w:ascii="Palatino Linotype" w:hAnsi="Palatino Linotype" w:cs="Arial"/>
          <w:b/>
        </w:rPr>
        <w:t>Languages</w:t>
      </w:r>
      <w:r w:rsidR="00392572" w:rsidRPr="00A47C70">
        <w:rPr>
          <w:rFonts w:ascii="Palatino Linotype" w:hAnsi="Palatino Linotype" w:cs="Arial"/>
        </w:rPr>
        <w:t xml:space="preserve">: </w:t>
      </w:r>
      <w:r w:rsidR="00392572" w:rsidRPr="00254DC0">
        <w:rPr>
          <w:rFonts w:ascii="Palatino Linotype" w:hAnsi="Palatino Linotype"/>
        </w:rPr>
        <w:tab/>
      </w:r>
      <w:r w:rsidR="00254DC0" w:rsidRPr="00254DC0">
        <w:rPr>
          <w:rFonts w:ascii="Palatino Linotype" w:hAnsi="Palatino Linotype"/>
        </w:rPr>
        <w:t>Fully localized (VO + subtitles) in English, French, Italian, German, Spanish (Spain), Spanish (Latin America), Portuguese (Brazil), Arabic, and Japanese. Localized subtitles only in Russian and Polish.</w:t>
      </w:r>
    </w:p>
    <w:p w14:paraId="331D8B8F" w14:textId="7E6DCB68" w:rsidR="00A47C70" w:rsidRPr="000A1DD1" w:rsidRDefault="00391D8A" w:rsidP="000A1DD1">
      <w:pPr>
        <w:spacing w:after="60" w:line="240" w:lineRule="auto"/>
        <w:ind w:left="2160" w:hanging="2160"/>
        <w:rPr>
          <w:rFonts w:ascii="Palatino Linotype" w:hAnsi="Palatino Linotype" w:cs="Arial"/>
          <w:b/>
        </w:rPr>
      </w:pPr>
      <w:r w:rsidRPr="00A47C70">
        <w:rPr>
          <w:rFonts w:ascii="Palatino Linotype" w:hAnsi="Palatino Linotype" w:cs="Arial"/>
          <w:b/>
        </w:rPr>
        <w:t>Assets:</w:t>
      </w:r>
      <w:r w:rsidRPr="000A1DD1">
        <w:rPr>
          <w:rFonts w:ascii="Palatino Linotype" w:hAnsi="Palatino Linotype" w:cs="Arial"/>
          <w:b/>
        </w:rPr>
        <w:t xml:space="preserve"> </w:t>
      </w:r>
      <w:r w:rsidRPr="000A1DD1">
        <w:rPr>
          <w:rFonts w:ascii="Palatino Linotype" w:hAnsi="Palatino Linotype" w:cs="Arial"/>
          <w:b/>
        </w:rPr>
        <w:tab/>
      </w:r>
      <w:r w:rsidR="00A47C70" w:rsidRPr="000A1DD1">
        <w:rPr>
          <w:rFonts w:ascii="Palatino Linotype" w:hAnsi="Palatino Linotype" w:cs="Arial"/>
          <w:b/>
        </w:rPr>
        <w:t xml:space="preserve">press.activision.com </w:t>
      </w:r>
    </w:p>
    <w:p w14:paraId="69533B9D" w14:textId="77777777" w:rsidR="008E1C07" w:rsidRPr="00A47C70" w:rsidRDefault="008E1C07" w:rsidP="00391D8A">
      <w:pPr>
        <w:spacing w:after="60" w:line="240" w:lineRule="auto"/>
        <w:rPr>
          <w:rFonts w:ascii="Palatino Linotype" w:hAnsi="Palatino Linotype" w:cs="Arial"/>
        </w:rPr>
      </w:pPr>
    </w:p>
    <w:p w14:paraId="3922EE5F" w14:textId="0333A4A4" w:rsidR="00933993" w:rsidRDefault="00391D8A" w:rsidP="00C55138">
      <w:pPr>
        <w:spacing w:after="60" w:line="240" w:lineRule="auto"/>
        <w:rPr>
          <w:rFonts w:ascii="Palatino Linotype" w:hAnsi="Palatino Linotype" w:cs="Arial"/>
        </w:rPr>
      </w:pPr>
      <w:r w:rsidRPr="00A47C70">
        <w:rPr>
          <w:rFonts w:ascii="Palatino Linotype" w:hAnsi="Palatino Linotype" w:cs="Arial"/>
          <w:b/>
        </w:rPr>
        <w:t>PR Contact:</w:t>
      </w:r>
      <w:r w:rsidRPr="00A47C70">
        <w:rPr>
          <w:rFonts w:ascii="Palatino Linotype" w:hAnsi="Palatino Linotype" w:cs="Arial"/>
        </w:rPr>
        <w:t xml:space="preserve"> </w:t>
      </w:r>
      <w:r w:rsidRPr="00A47C70">
        <w:rPr>
          <w:rFonts w:ascii="Palatino Linotype" w:hAnsi="Palatino Linotype" w:cs="Arial"/>
        </w:rPr>
        <w:tab/>
      </w:r>
      <w:r w:rsidRPr="00A47C70">
        <w:rPr>
          <w:rFonts w:ascii="Palatino Linotype" w:hAnsi="Palatino Linotype" w:cs="Arial"/>
        </w:rPr>
        <w:tab/>
      </w:r>
      <w:r w:rsidR="001D0A40" w:rsidRPr="00A47C70">
        <w:rPr>
          <w:rFonts w:ascii="Palatino Linotype" w:hAnsi="Palatino Linotype" w:cs="Arial"/>
        </w:rPr>
        <w:t>Dior Brown</w:t>
      </w:r>
      <w:r w:rsidRPr="00A47C70">
        <w:rPr>
          <w:rFonts w:ascii="Palatino Linotype" w:hAnsi="Palatino Linotype" w:cs="Arial"/>
        </w:rPr>
        <w:t xml:space="preserve">, </w:t>
      </w:r>
      <w:r w:rsidR="001D0A40" w:rsidRPr="00A47C70">
        <w:rPr>
          <w:rFonts w:ascii="Palatino Linotype" w:hAnsi="Palatino Linotype" w:cs="Arial"/>
        </w:rPr>
        <w:t>Activision</w:t>
      </w:r>
      <w:r w:rsidRPr="00A47C70">
        <w:rPr>
          <w:rFonts w:ascii="Palatino Linotype" w:hAnsi="Palatino Linotype" w:cs="Arial"/>
        </w:rPr>
        <w:t xml:space="preserve">; </w:t>
      </w:r>
      <w:hyperlink r:id="rId9" w:history="1">
        <w:r w:rsidR="001D0A40" w:rsidRPr="00A47C70">
          <w:rPr>
            <w:rStyle w:val="Hyperlink"/>
            <w:rFonts w:ascii="Palatino Linotype" w:hAnsi="Palatino Linotype" w:cs="Arial"/>
          </w:rPr>
          <w:t>dior.brown@activision.com</w:t>
        </w:r>
      </w:hyperlink>
      <w:r w:rsidR="001D0A40" w:rsidRPr="00A47C70">
        <w:rPr>
          <w:rStyle w:val="Hyperlink"/>
          <w:rFonts w:ascii="Palatino Linotype" w:hAnsi="Palatino Linotype" w:cs="Arial"/>
        </w:rPr>
        <w:t xml:space="preserve"> </w:t>
      </w:r>
      <w:r w:rsidRPr="00A47C70">
        <w:rPr>
          <w:rFonts w:ascii="Palatino Linotype" w:hAnsi="Palatino Linotype" w:cs="Arial"/>
        </w:rPr>
        <w:t xml:space="preserve"> </w:t>
      </w:r>
    </w:p>
    <w:p w14:paraId="6F3FD0B6" w14:textId="7E36CB9B" w:rsidR="00C711C0" w:rsidRDefault="00C711C0" w:rsidP="00C55138">
      <w:pPr>
        <w:spacing w:after="60" w:line="240" w:lineRule="auto"/>
        <w:rPr>
          <w:rFonts w:ascii="Palatino Linotype" w:hAnsi="Palatino Linotype" w:cs="Arial"/>
        </w:rPr>
      </w:pPr>
    </w:p>
    <w:p w14:paraId="566B8F22" w14:textId="77777777" w:rsidR="00C711C0" w:rsidRPr="008C5932" w:rsidRDefault="00C711C0" w:rsidP="00C711C0">
      <w:r w:rsidRPr="00C711C0">
        <w:rPr>
          <w:rFonts w:ascii="Palatino Linotype" w:hAnsi="Palatino Linotype" w:cs="Arial"/>
        </w:rPr>
        <w:t>*Accordi</w:t>
      </w:r>
      <w:bookmarkStart w:id="9" w:name="_GoBack"/>
      <w:bookmarkEnd w:id="9"/>
      <w:r w:rsidRPr="00C711C0">
        <w:rPr>
          <w:rFonts w:ascii="Palatino Linotype" w:hAnsi="Palatino Linotype" w:cs="Arial"/>
        </w:rPr>
        <w:t>ng to Activision internal estimates, based on average estimated gameplay hours.</w:t>
      </w:r>
    </w:p>
    <w:p w14:paraId="172DE309" w14:textId="77777777" w:rsidR="00C711C0" w:rsidRPr="00A47C70" w:rsidRDefault="00C711C0" w:rsidP="00C55138">
      <w:pPr>
        <w:spacing w:after="60" w:line="240" w:lineRule="auto"/>
        <w:rPr>
          <w:rFonts w:ascii="Palatino Linotype" w:hAnsi="Palatino Linotype" w:cs="Arial"/>
        </w:rPr>
      </w:pPr>
    </w:p>
    <w:sectPr w:rsidR="00C711C0" w:rsidRPr="00A47C70" w:rsidSect="00391D8A">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A3DA" w16cex:dateUtc="2020-09-16T03:34:00Z"/>
  <w16cex:commentExtensible w16cex:durableId="230BA463" w16cex:dateUtc="2020-09-16T03:36: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97F82"/>
    <w:multiLevelType w:val="hybridMultilevel"/>
    <w:tmpl w:val="C93A2B9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1" w15:restartNumberingAfterBreak="0">
    <w:nsid w:val="20756DF4"/>
    <w:multiLevelType w:val="hybridMultilevel"/>
    <w:tmpl w:val="0CCADD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308C1E0C"/>
    <w:multiLevelType w:val="hybridMultilevel"/>
    <w:tmpl w:val="B3E6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1D480B"/>
    <w:multiLevelType w:val="multilevel"/>
    <w:tmpl w:val="0ED43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1C4AAC"/>
    <w:multiLevelType w:val="hybridMultilevel"/>
    <w:tmpl w:val="F08CA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AF97FDF"/>
    <w:multiLevelType w:val="multilevel"/>
    <w:tmpl w:val="D898E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9C50C2"/>
    <w:multiLevelType w:val="hybridMultilevel"/>
    <w:tmpl w:val="35881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42B14E7"/>
    <w:multiLevelType w:val="hybridMultilevel"/>
    <w:tmpl w:val="7FB0FA4A"/>
    <w:lvl w:ilvl="0" w:tplc="04090001">
      <w:start w:val="1"/>
      <w:numFmt w:val="bullet"/>
      <w:lvlText w:val=""/>
      <w:lvlJc w:val="left"/>
      <w:pPr>
        <w:ind w:left="446" w:hanging="360"/>
      </w:pPr>
      <w:rPr>
        <w:rFonts w:ascii="Symbol" w:hAnsi="Symbol" w:hint="default"/>
      </w:rPr>
    </w:lvl>
    <w:lvl w:ilvl="1" w:tplc="04090003">
      <w:start w:val="1"/>
      <w:numFmt w:val="bullet"/>
      <w:lvlText w:val="o"/>
      <w:lvlJc w:val="left"/>
      <w:pPr>
        <w:ind w:left="1166" w:hanging="360"/>
      </w:pPr>
      <w:rPr>
        <w:rFonts w:ascii="Courier New" w:hAnsi="Courier New" w:cs="Courier New" w:hint="default"/>
      </w:rPr>
    </w:lvl>
    <w:lvl w:ilvl="2" w:tplc="04090005">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8" w15:restartNumberingAfterBreak="0">
    <w:nsid w:val="6DB049A1"/>
    <w:multiLevelType w:val="hybridMultilevel"/>
    <w:tmpl w:val="A85C8122"/>
    <w:lvl w:ilvl="0" w:tplc="B42A2C8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176196C"/>
    <w:multiLevelType w:val="hybridMultilevel"/>
    <w:tmpl w:val="EB7ECFA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798D7827"/>
    <w:multiLevelType w:val="hybridMultilevel"/>
    <w:tmpl w:val="3E2A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690B19"/>
    <w:multiLevelType w:val="hybridMultilevel"/>
    <w:tmpl w:val="C71E84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1"/>
  </w:num>
  <w:num w:numId="4">
    <w:abstractNumId w:val="7"/>
  </w:num>
  <w:num w:numId="5">
    <w:abstractNumId w:val="3"/>
  </w:num>
  <w:num w:numId="6">
    <w:abstractNumId w:val="4"/>
  </w:num>
  <w:num w:numId="7">
    <w:abstractNumId w:val="5"/>
  </w:num>
  <w:num w:numId="8">
    <w:abstractNumId w:val="8"/>
  </w:num>
  <w:num w:numId="9">
    <w:abstractNumId w:val="0"/>
  </w:num>
  <w:num w:numId="10">
    <w:abstractNumId w:val="9"/>
  </w:num>
  <w:num w:numId="11">
    <w:abstractNumId w:val="6"/>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zNDU3M7c0NrU0MzdR0lEKTi0uzszPAykwNKwFANtu4mktAAAA"/>
  </w:docVars>
  <w:rsids>
    <w:rsidRoot w:val="00391D8A"/>
    <w:rsid w:val="0000025B"/>
    <w:rsid w:val="0000720E"/>
    <w:rsid w:val="000104A3"/>
    <w:rsid w:val="00023C3A"/>
    <w:rsid w:val="00024F0C"/>
    <w:rsid w:val="000359A7"/>
    <w:rsid w:val="00045153"/>
    <w:rsid w:val="000512FE"/>
    <w:rsid w:val="00053B33"/>
    <w:rsid w:val="00057BDD"/>
    <w:rsid w:val="00062AC3"/>
    <w:rsid w:val="00063B19"/>
    <w:rsid w:val="00067D0C"/>
    <w:rsid w:val="0007470E"/>
    <w:rsid w:val="00087B79"/>
    <w:rsid w:val="000A037B"/>
    <w:rsid w:val="000A1DD1"/>
    <w:rsid w:val="000A67C1"/>
    <w:rsid w:val="000A68AD"/>
    <w:rsid w:val="000B619D"/>
    <w:rsid w:val="000B75B8"/>
    <w:rsid w:val="000D008A"/>
    <w:rsid w:val="000D2F32"/>
    <w:rsid w:val="000D71EF"/>
    <w:rsid w:val="000E78C3"/>
    <w:rsid w:val="000E7B06"/>
    <w:rsid w:val="000F74C1"/>
    <w:rsid w:val="00105B0D"/>
    <w:rsid w:val="00107AB5"/>
    <w:rsid w:val="00145985"/>
    <w:rsid w:val="001604BC"/>
    <w:rsid w:val="001635A5"/>
    <w:rsid w:val="00170D84"/>
    <w:rsid w:val="001845C2"/>
    <w:rsid w:val="00192505"/>
    <w:rsid w:val="00193F94"/>
    <w:rsid w:val="001B23AC"/>
    <w:rsid w:val="001B3E8C"/>
    <w:rsid w:val="001B7522"/>
    <w:rsid w:val="001B78F4"/>
    <w:rsid w:val="001B7D86"/>
    <w:rsid w:val="001C137D"/>
    <w:rsid w:val="001C4BFE"/>
    <w:rsid w:val="001C4C5D"/>
    <w:rsid w:val="001D0A40"/>
    <w:rsid w:val="001F21D6"/>
    <w:rsid w:val="002027A4"/>
    <w:rsid w:val="002137E9"/>
    <w:rsid w:val="00223952"/>
    <w:rsid w:val="00237BFD"/>
    <w:rsid w:val="00242458"/>
    <w:rsid w:val="0024330C"/>
    <w:rsid w:val="00244B86"/>
    <w:rsid w:val="00245AF7"/>
    <w:rsid w:val="0025175B"/>
    <w:rsid w:val="00253BB6"/>
    <w:rsid w:val="00254DC0"/>
    <w:rsid w:val="00257B55"/>
    <w:rsid w:val="0026108E"/>
    <w:rsid w:val="00263046"/>
    <w:rsid w:val="002634FB"/>
    <w:rsid w:val="00263E7D"/>
    <w:rsid w:val="00270CB3"/>
    <w:rsid w:val="002878CC"/>
    <w:rsid w:val="002A23EB"/>
    <w:rsid w:val="002A327B"/>
    <w:rsid w:val="002A5E31"/>
    <w:rsid w:val="002A77C5"/>
    <w:rsid w:val="002C5F99"/>
    <w:rsid w:val="002D4F33"/>
    <w:rsid w:val="002E1D7C"/>
    <w:rsid w:val="002E4A22"/>
    <w:rsid w:val="002F2586"/>
    <w:rsid w:val="002F41F6"/>
    <w:rsid w:val="00301145"/>
    <w:rsid w:val="003027C8"/>
    <w:rsid w:val="00303855"/>
    <w:rsid w:val="00303A13"/>
    <w:rsid w:val="003056F9"/>
    <w:rsid w:val="0031476B"/>
    <w:rsid w:val="0031750B"/>
    <w:rsid w:val="003215C1"/>
    <w:rsid w:val="00330A7F"/>
    <w:rsid w:val="00333126"/>
    <w:rsid w:val="00333165"/>
    <w:rsid w:val="0034210D"/>
    <w:rsid w:val="00344C13"/>
    <w:rsid w:val="00346811"/>
    <w:rsid w:val="00350443"/>
    <w:rsid w:val="00350616"/>
    <w:rsid w:val="00353F03"/>
    <w:rsid w:val="00357540"/>
    <w:rsid w:val="003708E3"/>
    <w:rsid w:val="00380892"/>
    <w:rsid w:val="003824FF"/>
    <w:rsid w:val="00387131"/>
    <w:rsid w:val="00391D8A"/>
    <w:rsid w:val="00392572"/>
    <w:rsid w:val="0039381C"/>
    <w:rsid w:val="003A1780"/>
    <w:rsid w:val="003A5F9E"/>
    <w:rsid w:val="003B2236"/>
    <w:rsid w:val="003B28D0"/>
    <w:rsid w:val="003B7787"/>
    <w:rsid w:val="003C1484"/>
    <w:rsid w:val="003C3644"/>
    <w:rsid w:val="003C4C74"/>
    <w:rsid w:val="003D1592"/>
    <w:rsid w:val="003E1EA4"/>
    <w:rsid w:val="003E4F40"/>
    <w:rsid w:val="003F0291"/>
    <w:rsid w:val="003F0631"/>
    <w:rsid w:val="0040279F"/>
    <w:rsid w:val="004059FC"/>
    <w:rsid w:val="00411D21"/>
    <w:rsid w:val="004125A9"/>
    <w:rsid w:val="00425A57"/>
    <w:rsid w:val="00436263"/>
    <w:rsid w:val="00436965"/>
    <w:rsid w:val="00447A88"/>
    <w:rsid w:val="00447BF5"/>
    <w:rsid w:val="004535CB"/>
    <w:rsid w:val="00454D4B"/>
    <w:rsid w:val="004614AF"/>
    <w:rsid w:val="00471481"/>
    <w:rsid w:val="00480A66"/>
    <w:rsid w:val="004922DD"/>
    <w:rsid w:val="004A75D5"/>
    <w:rsid w:val="004B38A6"/>
    <w:rsid w:val="004C0116"/>
    <w:rsid w:val="004C7CA9"/>
    <w:rsid w:val="004D173B"/>
    <w:rsid w:val="004D633C"/>
    <w:rsid w:val="004E0392"/>
    <w:rsid w:val="004E3DBC"/>
    <w:rsid w:val="004E5EDC"/>
    <w:rsid w:val="004F4F46"/>
    <w:rsid w:val="004F5D34"/>
    <w:rsid w:val="004F6715"/>
    <w:rsid w:val="00506224"/>
    <w:rsid w:val="00523903"/>
    <w:rsid w:val="0052518B"/>
    <w:rsid w:val="00531F94"/>
    <w:rsid w:val="00534131"/>
    <w:rsid w:val="00537571"/>
    <w:rsid w:val="005468A4"/>
    <w:rsid w:val="00550E3C"/>
    <w:rsid w:val="00571DB8"/>
    <w:rsid w:val="00573AE3"/>
    <w:rsid w:val="00585266"/>
    <w:rsid w:val="0058741F"/>
    <w:rsid w:val="005A0B9A"/>
    <w:rsid w:val="005A26E5"/>
    <w:rsid w:val="005A288A"/>
    <w:rsid w:val="005A33FB"/>
    <w:rsid w:val="005A625F"/>
    <w:rsid w:val="005B7A0C"/>
    <w:rsid w:val="005C56A5"/>
    <w:rsid w:val="005C5C22"/>
    <w:rsid w:val="005D0E21"/>
    <w:rsid w:val="005E7140"/>
    <w:rsid w:val="005E7F98"/>
    <w:rsid w:val="005F1696"/>
    <w:rsid w:val="0060466C"/>
    <w:rsid w:val="00615E30"/>
    <w:rsid w:val="006160A9"/>
    <w:rsid w:val="006302C3"/>
    <w:rsid w:val="00634DC4"/>
    <w:rsid w:val="00651E36"/>
    <w:rsid w:val="00657086"/>
    <w:rsid w:val="00667A6C"/>
    <w:rsid w:val="006707B7"/>
    <w:rsid w:val="00672E4D"/>
    <w:rsid w:val="00685A20"/>
    <w:rsid w:val="00694E06"/>
    <w:rsid w:val="006A1A34"/>
    <w:rsid w:val="006A46C0"/>
    <w:rsid w:val="006A5594"/>
    <w:rsid w:val="006B43E3"/>
    <w:rsid w:val="006C44D7"/>
    <w:rsid w:val="006D1FE7"/>
    <w:rsid w:val="006E0158"/>
    <w:rsid w:val="006E2662"/>
    <w:rsid w:val="006E41D7"/>
    <w:rsid w:val="006E4D83"/>
    <w:rsid w:val="006E6687"/>
    <w:rsid w:val="006E7C56"/>
    <w:rsid w:val="006F37DE"/>
    <w:rsid w:val="006F569D"/>
    <w:rsid w:val="006F6744"/>
    <w:rsid w:val="006F6FCB"/>
    <w:rsid w:val="00713368"/>
    <w:rsid w:val="0073120F"/>
    <w:rsid w:val="00731256"/>
    <w:rsid w:val="007401F8"/>
    <w:rsid w:val="00742DE2"/>
    <w:rsid w:val="00744B5C"/>
    <w:rsid w:val="00764849"/>
    <w:rsid w:val="00766D12"/>
    <w:rsid w:val="00770813"/>
    <w:rsid w:val="00772851"/>
    <w:rsid w:val="007809EB"/>
    <w:rsid w:val="00783038"/>
    <w:rsid w:val="00790337"/>
    <w:rsid w:val="0079594C"/>
    <w:rsid w:val="007A78E9"/>
    <w:rsid w:val="007C2554"/>
    <w:rsid w:val="007C3987"/>
    <w:rsid w:val="007C3F3B"/>
    <w:rsid w:val="007C4AD2"/>
    <w:rsid w:val="007C73B8"/>
    <w:rsid w:val="007D6091"/>
    <w:rsid w:val="007E2227"/>
    <w:rsid w:val="007E3869"/>
    <w:rsid w:val="007E3A62"/>
    <w:rsid w:val="007E3EC0"/>
    <w:rsid w:val="007E4CD9"/>
    <w:rsid w:val="007F2031"/>
    <w:rsid w:val="007F6A7D"/>
    <w:rsid w:val="00800393"/>
    <w:rsid w:val="00801A0B"/>
    <w:rsid w:val="00801B59"/>
    <w:rsid w:val="00805801"/>
    <w:rsid w:val="008226FF"/>
    <w:rsid w:val="00824D6E"/>
    <w:rsid w:val="008300BA"/>
    <w:rsid w:val="0083277F"/>
    <w:rsid w:val="008328B0"/>
    <w:rsid w:val="00833160"/>
    <w:rsid w:val="0083688C"/>
    <w:rsid w:val="0084099D"/>
    <w:rsid w:val="0084439A"/>
    <w:rsid w:val="008448EB"/>
    <w:rsid w:val="00850AFD"/>
    <w:rsid w:val="00852A32"/>
    <w:rsid w:val="00854FBE"/>
    <w:rsid w:val="00865EC1"/>
    <w:rsid w:val="00866099"/>
    <w:rsid w:val="00870C3A"/>
    <w:rsid w:val="00873F33"/>
    <w:rsid w:val="0088107A"/>
    <w:rsid w:val="00883665"/>
    <w:rsid w:val="00890C38"/>
    <w:rsid w:val="00897823"/>
    <w:rsid w:val="008A2584"/>
    <w:rsid w:val="008A7B25"/>
    <w:rsid w:val="008B008A"/>
    <w:rsid w:val="008B4703"/>
    <w:rsid w:val="008B478D"/>
    <w:rsid w:val="008B4B9B"/>
    <w:rsid w:val="008B7988"/>
    <w:rsid w:val="008C5460"/>
    <w:rsid w:val="008C5C48"/>
    <w:rsid w:val="008E1C07"/>
    <w:rsid w:val="008E2415"/>
    <w:rsid w:val="008E3B0F"/>
    <w:rsid w:val="008F2919"/>
    <w:rsid w:val="008F4704"/>
    <w:rsid w:val="008F4B8A"/>
    <w:rsid w:val="008F4E38"/>
    <w:rsid w:val="00912CA8"/>
    <w:rsid w:val="0093230A"/>
    <w:rsid w:val="00932890"/>
    <w:rsid w:val="00933993"/>
    <w:rsid w:val="009362E5"/>
    <w:rsid w:val="00942391"/>
    <w:rsid w:val="00943CB7"/>
    <w:rsid w:val="00953BD0"/>
    <w:rsid w:val="00953D71"/>
    <w:rsid w:val="00955906"/>
    <w:rsid w:val="00961342"/>
    <w:rsid w:val="009678A1"/>
    <w:rsid w:val="009704AF"/>
    <w:rsid w:val="00976873"/>
    <w:rsid w:val="00980BB1"/>
    <w:rsid w:val="00992697"/>
    <w:rsid w:val="009A0EF3"/>
    <w:rsid w:val="009B4384"/>
    <w:rsid w:val="009B63C5"/>
    <w:rsid w:val="009C0551"/>
    <w:rsid w:val="009C52E2"/>
    <w:rsid w:val="009C7E50"/>
    <w:rsid w:val="009D1C1A"/>
    <w:rsid w:val="009D3E77"/>
    <w:rsid w:val="009D4967"/>
    <w:rsid w:val="009D4C60"/>
    <w:rsid w:val="009D540A"/>
    <w:rsid w:val="009F31DB"/>
    <w:rsid w:val="009F47BC"/>
    <w:rsid w:val="00A00225"/>
    <w:rsid w:val="00A07877"/>
    <w:rsid w:val="00A1274F"/>
    <w:rsid w:val="00A24045"/>
    <w:rsid w:val="00A3011B"/>
    <w:rsid w:val="00A306D2"/>
    <w:rsid w:val="00A47C70"/>
    <w:rsid w:val="00A53700"/>
    <w:rsid w:val="00A53DC4"/>
    <w:rsid w:val="00A55F42"/>
    <w:rsid w:val="00A563F5"/>
    <w:rsid w:val="00A61369"/>
    <w:rsid w:val="00A61B12"/>
    <w:rsid w:val="00A71A5D"/>
    <w:rsid w:val="00A71C46"/>
    <w:rsid w:val="00A77597"/>
    <w:rsid w:val="00A83530"/>
    <w:rsid w:val="00A903B9"/>
    <w:rsid w:val="00A9641E"/>
    <w:rsid w:val="00A9708A"/>
    <w:rsid w:val="00AA0484"/>
    <w:rsid w:val="00AA0C22"/>
    <w:rsid w:val="00AA2488"/>
    <w:rsid w:val="00AC07A0"/>
    <w:rsid w:val="00AC21BB"/>
    <w:rsid w:val="00AC7DBF"/>
    <w:rsid w:val="00AD06DC"/>
    <w:rsid w:val="00AE23CA"/>
    <w:rsid w:val="00AE2AD8"/>
    <w:rsid w:val="00AE3ABC"/>
    <w:rsid w:val="00AE5704"/>
    <w:rsid w:val="00AF08DA"/>
    <w:rsid w:val="00B0014F"/>
    <w:rsid w:val="00B03FA2"/>
    <w:rsid w:val="00B119C3"/>
    <w:rsid w:val="00B1525C"/>
    <w:rsid w:val="00B20DD0"/>
    <w:rsid w:val="00B26EAF"/>
    <w:rsid w:val="00B35BF1"/>
    <w:rsid w:val="00B3650E"/>
    <w:rsid w:val="00B42F34"/>
    <w:rsid w:val="00B5004E"/>
    <w:rsid w:val="00B510E9"/>
    <w:rsid w:val="00B51397"/>
    <w:rsid w:val="00B519CE"/>
    <w:rsid w:val="00B51B0D"/>
    <w:rsid w:val="00B52312"/>
    <w:rsid w:val="00B5272A"/>
    <w:rsid w:val="00B6469B"/>
    <w:rsid w:val="00B75E3E"/>
    <w:rsid w:val="00B761AA"/>
    <w:rsid w:val="00B93F5D"/>
    <w:rsid w:val="00B948DE"/>
    <w:rsid w:val="00BA07B0"/>
    <w:rsid w:val="00BB0323"/>
    <w:rsid w:val="00BB0B4B"/>
    <w:rsid w:val="00BB0E78"/>
    <w:rsid w:val="00BB229B"/>
    <w:rsid w:val="00BC10E6"/>
    <w:rsid w:val="00BD228D"/>
    <w:rsid w:val="00BD5B87"/>
    <w:rsid w:val="00BF34BB"/>
    <w:rsid w:val="00BF3B72"/>
    <w:rsid w:val="00C061EF"/>
    <w:rsid w:val="00C069BC"/>
    <w:rsid w:val="00C12390"/>
    <w:rsid w:val="00C22E5B"/>
    <w:rsid w:val="00C25DBE"/>
    <w:rsid w:val="00C421F9"/>
    <w:rsid w:val="00C44DCF"/>
    <w:rsid w:val="00C55138"/>
    <w:rsid w:val="00C57F54"/>
    <w:rsid w:val="00C711C0"/>
    <w:rsid w:val="00C73916"/>
    <w:rsid w:val="00C771B8"/>
    <w:rsid w:val="00C876B2"/>
    <w:rsid w:val="00C9325C"/>
    <w:rsid w:val="00C94B0D"/>
    <w:rsid w:val="00CA2C6E"/>
    <w:rsid w:val="00CA2E8C"/>
    <w:rsid w:val="00CA7EF3"/>
    <w:rsid w:val="00CB377B"/>
    <w:rsid w:val="00CB4F41"/>
    <w:rsid w:val="00CB66F1"/>
    <w:rsid w:val="00CC1D7A"/>
    <w:rsid w:val="00CC2C8B"/>
    <w:rsid w:val="00CC3402"/>
    <w:rsid w:val="00CC51D2"/>
    <w:rsid w:val="00CD1786"/>
    <w:rsid w:val="00CF4771"/>
    <w:rsid w:val="00D12D57"/>
    <w:rsid w:val="00D14BD4"/>
    <w:rsid w:val="00D152FF"/>
    <w:rsid w:val="00D15E42"/>
    <w:rsid w:val="00D4242D"/>
    <w:rsid w:val="00D50D95"/>
    <w:rsid w:val="00D638F5"/>
    <w:rsid w:val="00D65C9E"/>
    <w:rsid w:val="00D67DEB"/>
    <w:rsid w:val="00D716D5"/>
    <w:rsid w:val="00D72950"/>
    <w:rsid w:val="00D7500D"/>
    <w:rsid w:val="00D81696"/>
    <w:rsid w:val="00D86688"/>
    <w:rsid w:val="00D90225"/>
    <w:rsid w:val="00D9228A"/>
    <w:rsid w:val="00DA1F9F"/>
    <w:rsid w:val="00DA3193"/>
    <w:rsid w:val="00DA5865"/>
    <w:rsid w:val="00DA5EF0"/>
    <w:rsid w:val="00DA6541"/>
    <w:rsid w:val="00DB59F7"/>
    <w:rsid w:val="00DC344F"/>
    <w:rsid w:val="00DD2123"/>
    <w:rsid w:val="00DD2C33"/>
    <w:rsid w:val="00DD4FA7"/>
    <w:rsid w:val="00DE5884"/>
    <w:rsid w:val="00DF11FB"/>
    <w:rsid w:val="00DF79E7"/>
    <w:rsid w:val="00E165DC"/>
    <w:rsid w:val="00E24B2E"/>
    <w:rsid w:val="00E24E5B"/>
    <w:rsid w:val="00E30B6A"/>
    <w:rsid w:val="00E3364B"/>
    <w:rsid w:val="00E34282"/>
    <w:rsid w:val="00E512C4"/>
    <w:rsid w:val="00E6078F"/>
    <w:rsid w:val="00E6654C"/>
    <w:rsid w:val="00E674AC"/>
    <w:rsid w:val="00E72A8B"/>
    <w:rsid w:val="00E7418E"/>
    <w:rsid w:val="00E746A5"/>
    <w:rsid w:val="00E753CB"/>
    <w:rsid w:val="00E768EC"/>
    <w:rsid w:val="00E83B32"/>
    <w:rsid w:val="00E84E8D"/>
    <w:rsid w:val="00E86BC3"/>
    <w:rsid w:val="00E87696"/>
    <w:rsid w:val="00E87AE9"/>
    <w:rsid w:val="00E93A8A"/>
    <w:rsid w:val="00E965A2"/>
    <w:rsid w:val="00EA7108"/>
    <w:rsid w:val="00EB23AE"/>
    <w:rsid w:val="00EB7005"/>
    <w:rsid w:val="00EC17EC"/>
    <w:rsid w:val="00ED0A25"/>
    <w:rsid w:val="00ED1228"/>
    <w:rsid w:val="00ED2429"/>
    <w:rsid w:val="00ED3E7C"/>
    <w:rsid w:val="00EE66AF"/>
    <w:rsid w:val="00EF1556"/>
    <w:rsid w:val="00EF1B87"/>
    <w:rsid w:val="00F0141A"/>
    <w:rsid w:val="00F07DBA"/>
    <w:rsid w:val="00F26C46"/>
    <w:rsid w:val="00F32FA8"/>
    <w:rsid w:val="00F44A01"/>
    <w:rsid w:val="00F44C95"/>
    <w:rsid w:val="00F47350"/>
    <w:rsid w:val="00F740BB"/>
    <w:rsid w:val="00F74DA7"/>
    <w:rsid w:val="00F7695D"/>
    <w:rsid w:val="00F96928"/>
    <w:rsid w:val="00FA3261"/>
    <w:rsid w:val="00FB7C79"/>
    <w:rsid w:val="00FC0D87"/>
    <w:rsid w:val="00FD10D1"/>
    <w:rsid w:val="00FD1991"/>
    <w:rsid w:val="00FD305C"/>
    <w:rsid w:val="00FF0613"/>
    <w:rsid w:val="00FF4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3464E"/>
  <w15:chartTrackingRefBased/>
  <w15:docId w15:val="{A680363E-8B12-4CF9-A405-D651A7ABB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D8A"/>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ooterText,Bullet List,List Paragraph1,numbered,Paragraphe de liste1,Bulletr List Paragraph,列出段落,列出段落1,List Paragraph2,List Paragraph21,Listeafsnit1,Parágrafo da Lista1,Párrafo de lista1,リスト段落1,????,????1,?????1"/>
    <w:basedOn w:val="Normal"/>
    <w:link w:val="ListParagraphChar"/>
    <w:uiPriority w:val="34"/>
    <w:qFormat/>
    <w:rsid w:val="00391D8A"/>
    <w:pPr>
      <w:ind w:left="720"/>
      <w:contextualSpacing/>
    </w:pPr>
  </w:style>
  <w:style w:type="character" w:styleId="Hyperlink">
    <w:name w:val="Hyperlink"/>
    <w:basedOn w:val="DefaultParagraphFont"/>
    <w:uiPriority w:val="99"/>
    <w:unhideWhenUsed/>
    <w:rsid w:val="00391D8A"/>
    <w:rPr>
      <w:color w:val="0563C1" w:themeColor="hyperlink"/>
      <w:u w:val="single"/>
    </w:rPr>
  </w:style>
  <w:style w:type="character" w:styleId="UnresolvedMention">
    <w:name w:val="Unresolved Mention"/>
    <w:basedOn w:val="DefaultParagraphFont"/>
    <w:uiPriority w:val="99"/>
    <w:semiHidden/>
    <w:unhideWhenUsed/>
    <w:rsid w:val="001D0A40"/>
    <w:rPr>
      <w:color w:val="808080"/>
      <w:shd w:val="clear" w:color="auto" w:fill="E6E6E6"/>
    </w:rPr>
  </w:style>
  <w:style w:type="character" w:styleId="CommentReference">
    <w:name w:val="annotation reference"/>
    <w:basedOn w:val="DefaultParagraphFont"/>
    <w:uiPriority w:val="99"/>
    <w:semiHidden/>
    <w:unhideWhenUsed/>
    <w:rsid w:val="00667A6C"/>
    <w:rPr>
      <w:sz w:val="16"/>
      <w:szCs w:val="16"/>
    </w:rPr>
  </w:style>
  <w:style w:type="paragraph" w:styleId="CommentText">
    <w:name w:val="annotation text"/>
    <w:basedOn w:val="Normal"/>
    <w:link w:val="CommentTextChar"/>
    <w:uiPriority w:val="99"/>
    <w:unhideWhenUsed/>
    <w:rsid w:val="00667A6C"/>
    <w:pPr>
      <w:spacing w:line="240" w:lineRule="auto"/>
    </w:pPr>
    <w:rPr>
      <w:sz w:val="20"/>
      <w:szCs w:val="20"/>
    </w:rPr>
  </w:style>
  <w:style w:type="character" w:customStyle="1" w:styleId="CommentTextChar">
    <w:name w:val="Comment Text Char"/>
    <w:basedOn w:val="DefaultParagraphFont"/>
    <w:link w:val="CommentText"/>
    <w:uiPriority w:val="99"/>
    <w:rsid w:val="00667A6C"/>
    <w:rPr>
      <w:sz w:val="20"/>
      <w:szCs w:val="20"/>
    </w:rPr>
  </w:style>
  <w:style w:type="paragraph" w:styleId="CommentSubject">
    <w:name w:val="annotation subject"/>
    <w:basedOn w:val="CommentText"/>
    <w:next w:val="CommentText"/>
    <w:link w:val="CommentSubjectChar"/>
    <w:uiPriority w:val="99"/>
    <w:semiHidden/>
    <w:unhideWhenUsed/>
    <w:rsid w:val="00667A6C"/>
    <w:rPr>
      <w:b/>
      <w:bCs/>
    </w:rPr>
  </w:style>
  <w:style w:type="character" w:customStyle="1" w:styleId="CommentSubjectChar">
    <w:name w:val="Comment Subject Char"/>
    <w:basedOn w:val="CommentTextChar"/>
    <w:link w:val="CommentSubject"/>
    <w:uiPriority w:val="99"/>
    <w:semiHidden/>
    <w:rsid w:val="00667A6C"/>
    <w:rPr>
      <w:b/>
      <w:bCs/>
      <w:sz w:val="20"/>
      <w:szCs w:val="20"/>
    </w:rPr>
  </w:style>
  <w:style w:type="paragraph" w:styleId="BalloonText">
    <w:name w:val="Balloon Text"/>
    <w:basedOn w:val="Normal"/>
    <w:link w:val="BalloonTextChar"/>
    <w:uiPriority w:val="99"/>
    <w:semiHidden/>
    <w:unhideWhenUsed/>
    <w:rsid w:val="00667A6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67A6C"/>
    <w:rPr>
      <w:rFonts w:ascii="Times New Roman" w:hAnsi="Times New Roman" w:cs="Times New Roman"/>
      <w:sz w:val="18"/>
      <w:szCs w:val="18"/>
    </w:rPr>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Listeafsnit1 Char,Parágrafo da Lista1 Char"/>
    <w:basedOn w:val="DefaultParagraphFont"/>
    <w:link w:val="ListParagraph"/>
    <w:uiPriority w:val="34"/>
    <w:locked/>
    <w:rsid w:val="00C876B2"/>
  </w:style>
  <w:style w:type="paragraph" w:styleId="Revision">
    <w:name w:val="Revision"/>
    <w:hidden/>
    <w:uiPriority w:val="99"/>
    <w:semiHidden/>
    <w:rsid w:val="006B43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93208">
      <w:bodyDiv w:val="1"/>
      <w:marLeft w:val="0"/>
      <w:marRight w:val="0"/>
      <w:marTop w:val="0"/>
      <w:marBottom w:val="0"/>
      <w:divBdr>
        <w:top w:val="none" w:sz="0" w:space="0" w:color="auto"/>
        <w:left w:val="none" w:sz="0" w:space="0" w:color="auto"/>
        <w:bottom w:val="none" w:sz="0" w:space="0" w:color="auto"/>
        <w:right w:val="none" w:sz="0" w:space="0" w:color="auto"/>
      </w:divBdr>
    </w:div>
    <w:div w:id="227082599">
      <w:bodyDiv w:val="1"/>
      <w:marLeft w:val="0"/>
      <w:marRight w:val="0"/>
      <w:marTop w:val="0"/>
      <w:marBottom w:val="0"/>
      <w:divBdr>
        <w:top w:val="none" w:sz="0" w:space="0" w:color="auto"/>
        <w:left w:val="none" w:sz="0" w:space="0" w:color="auto"/>
        <w:bottom w:val="none" w:sz="0" w:space="0" w:color="auto"/>
        <w:right w:val="none" w:sz="0" w:space="0" w:color="auto"/>
      </w:divBdr>
    </w:div>
    <w:div w:id="287859634">
      <w:bodyDiv w:val="1"/>
      <w:marLeft w:val="0"/>
      <w:marRight w:val="0"/>
      <w:marTop w:val="0"/>
      <w:marBottom w:val="0"/>
      <w:divBdr>
        <w:top w:val="none" w:sz="0" w:space="0" w:color="auto"/>
        <w:left w:val="none" w:sz="0" w:space="0" w:color="auto"/>
        <w:bottom w:val="none" w:sz="0" w:space="0" w:color="auto"/>
        <w:right w:val="none" w:sz="0" w:space="0" w:color="auto"/>
      </w:divBdr>
    </w:div>
    <w:div w:id="321591781">
      <w:bodyDiv w:val="1"/>
      <w:marLeft w:val="0"/>
      <w:marRight w:val="0"/>
      <w:marTop w:val="0"/>
      <w:marBottom w:val="0"/>
      <w:divBdr>
        <w:top w:val="none" w:sz="0" w:space="0" w:color="auto"/>
        <w:left w:val="none" w:sz="0" w:space="0" w:color="auto"/>
        <w:bottom w:val="none" w:sz="0" w:space="0" w:color="auto"/>
        <w:right w:val="none" w:sz="0" w:space="0" w:color="auto"/>
      </w:divBdr>
    </w:div>
    <w:div w:id="331875016">
      <w:bodyDiv w:val="1"/>
      <w:marLeft w:val="0"/>
      <w:marRight w:val="0"/>
      <w:marTop w:val="0"/>
      <w:marBottom w:val="0"/>
      <w:divBdr>
        <w:top w:val="none" w:sz="0" w:space="0" w:color="auto"/>
        <w:left w:val="none" w:sz="0" w:space="0" w:color="auto"/>
        <w:bottom w:val="none" w:sz="0" w:space="0" w:color="auto"/>
        <w:right w:val="none" w:sz="0" w:space="0" w:color="auto"/>
      </w:divBdr>
    </w:div>
    <w:div w:id="424109114">
      <w:bodyDiv w:val="1"/>
      <w:marLeft w:val="0"/>
      <w:marRight w:val="0"/>
      <w:marTop w:val="0"/>
      <w:marBottom w:val="0"/>
      <w:divBdr>
        <w:top w:val="none" w:sz="0" w:space="0" w:color="auto"/>
        <w:left w:val="none" w:sz="0" w:space="0" w:color="auto"/>
        <w:bottom w:val="none" w:sz="0" w:space="0" w:color="auto"/>
        <w:right w:val="none" w:sz="0" w:space="0" w:color="auto"/>
      </w:divBdr>
    </w:div>
    <w:div w:id="650989743">
      <w:bodyDiv w:val="1"/>
      <w:marLeft w:val="0"/>
      <w:marRight w:val="0"/>
      <w:marTop w:val="0"/>
      <w:marBottom w:val="0"/>
      <w:divBdr>
        <w:top w:val="none" w:sz="0" w:space="0" w:color="auto"/>
        <w:left w:val="none" w:sz="0" w:space="0" w:color="auto"/>
        <w:bottom w:val="none" w:sz="0" w:space="0" w:color="auto"/>
        <w:right w:val="none" w:sz="0" w:space="0" w:color="auto"/>
      </w:divBdr>
    </w:div>
    <w:div w:id="975989885">
      <w:bodyDiv w:val="1"/>
      <w:marLeft w:val="0"/>
      <w:marRight w:val="0"/>
      <w:marTop w:val="0"/>
      <w:marBottom w:val="0"/>
      <w:divBdr>
        <w:top w:val="none" w:sz="0" w:space="0" w:color="auto"/>
        <w:left w:val="none" w:sz="0" w:space="0" w:color="auto"/>
        <w:bottom w:val="none" w:sz="0" w:space="0" w:color="auto"/>
        <w:right w:val="none" w:sz="0" w:space="0" w:color="auto"/>
      </w:divBdr>
    </w:div>
    <w:div w:id="1295676564">
      <w:bodyDiv w:val="1"/>
      <w:marLeft w:val="0"/>
      <w:marRight w:val="0"/>
      <w:marTop w:val="0"/>
      <w:marBottom w:val="0"/>
      <w:divBdr>
        <w:top w:val="none" w:sz="0" w:space="0" w:color="auto"/>
        <w:left w:val="none" w:sz="0" w:space="0" w:color="auto"/>
        <w:bottom w:val="none" w:sz="0" w:space="0" w:color="auto"/>
        <w:right w:val="none" w:sz="0" w:space="0" w:color="auto"/>
      </w:divBdr>
    </w:div>
    <w:div w:id="1447844816">
      <w:bodyDiv w:val="1"/>
      <w:marLeft w:val="0"/>
      <w:marRight w:val="0"/>
      <w:marTop w:val="0"/>
      <w:marBottom w:val="0"/>
      <w:divBdr>
        <w:top w:val="none" w:sz="0" w:space="0" w:color="auto"/>
        <w:left w:val="none" w:sz="0" w:space="0" w:color="auto"/>
        <w:bottom w:val="none" w:sz="0" w:space="0" w:color="auto"/>
        <w:right w:val="none" w:sz="0" w:space="0" w:color="auto"/>
      </w:divBdr>
    </w:div>
    <w:div w:id="1672445755">
      <w:bodyDiv w:val="1"/>
      <w:marLeft w:val="0"/>
      <w:marRight w:val="0"/>
      <w:marTop w:val="0"/>
      <w:marBottom w:val="0"/>
      <w:divBdr>
        <w:top w:val="none" w:sz="0" w:space="0" w:color="auto"/>
        <w:left w:val="none" w:sz="0" w:space="0" w:color="auto"/>
        <w:bottom w:val="none" w:sz="0" w:space="0" w:color="auto"/>
        <w:right w:val="none" w:sz="0" w:space="0" w:color="auto"/>
      </w:divBdr>
    </w:div>
    <w:div w:id="1857766155">
      <w:bodyDiv w:val="1"/>
      <w:marLeft w:val="0"/>
      <w:marRight w:val="0"/>
      <w:marTop w:val="0"/>
      <w:marBottom w:val="0"/>
      <w:divBdr>
        <w:top w:val="none" w:sz="0" w:space="0" w:color="auto"/>
        <w:left w:val="none" w:sz="0" w:space="0" w:color="auto"/>
        <w:bottom w:val="none" w:sz="0" w:space="0" w:color="auto"/>
        <w:right w:val="none" w:sz="0" w:space="0" w:color="auto"/>
      </w:divBdr>
    </w:div>
    <w:div w:id="189716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dior.brown@activis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15EB80DABF1045ACAED98CEC0E63D5" ma:contentTypeVersion="9" ma:contentTypeDescription="Create a new document." ma:contentTypeScope="" ma:versionID="089fea99e992499d74cfab08e1a184c4">
  <xsd:schema xmlns:xsd="http://www.w3.org/2001/XMLSchema" xmlns:xs="http://www.w3.org/2001/XMLSchema" xmlns:p="http://schemas.microsoft.com/office/2006/metadata/properties" xmlns:ns3="2f8e6e8f-6241-4c34-8d99-0345494bc9f0" targetNamespace="http://schemas.microsoft.com/office/2006/metadata/properties" ma:root="true" ma:fieldsID="a99facba3001233ef21d8b3a1cbd2e11" ns3:_="">
    <xsd:import namespace="2f8e6e8f-6241-4c34-8d99-0345494bc9f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6e8f-6241-4c34-8d99-0345494bc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025BD-54E9-446C-9954-EE00FE47FE77}">
  <ds:schemaRefs>
    <ds:schemaRef ds:uri="http://purl.org/dc/terms/"/>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2f8e6e8f-6241-4c34-8d99-0345494bc9f0"/>
    <ds:schemaRef ds:uri="http://purl.org/dc/elements/1.1/"/>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A09121A7-9411-4EE3-9708-97BEFC4BF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6e8f-6241-4c34-8d99-0345494bc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6DA75E-D7AB-40B4-A967-FD0CB8A270B6}">
  <ds:schemaRefs>
    <ds:schemaRef ds:uri="http://schemas.microsoft.com/sharepoint/v3/contenttype/forms"/>
  </ds:schemaRefs>
</ds:datastoreItem>
</file>

<file path=customXml/itemProps4.xml><?xml version="1.0" encoding="utf-8"?>
<ds:datastoreItem xmlns:ds="http://schemas.openxmlformats.org/officeDocument/2006/customXml" ds:itemID="{6A2EFC0A-896D-4F75-83AB-20C00F22F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erstine</dc:creator>
  <cp:keywords/>
  <dc:description/>
  <cp:lastModifiedBy>Reiss, Jennifer</cp:lastModifiedBy>
  <cp:revision>4</cp:revision>
  <cp:lastPrinted>2020-04-27T18:45:00Z</cp:lastPrinted>
  <dcterms:created xsi:type="dcterms:W3CDTF">2020-09-30T21:53:00Z</dcterms:created>
  <dcterms:modified xsi:type="dcterms:W3CDTF">2020-10-0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15EB80DABF1045ACAED98CEC0E63D5</vt:lpwstr>
  </property>
</Properties>
</file>